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12FF" w14:textId="77777777" w:rsidR="00786821" w:rsidRPr="00786821" w:rsidRDefault="00943541" w:rsidP="00786821">
      <w:pPr>
        <w:spacing w:after="0" w:line="259" w:lineRule="auto"/>
        <w:ind w:left="0" w:right="91" w:firstLine="0"/>
        <w:jc w:val="center"/>
        <w:rPr>
          <w:color w:val="2E74B5"/>
          <w:sz w:val="40"/>
          <w:szCs w:val="40"/>
        </w:rPr>
      </w:pPr>
      <w:r>
        <w:rPr>
          <w:b/>
          <w:color w:val="2E74B5"/>
          <w:sz w:val="40"/>
          <w:szCs w:val="40"/>
        </w:rPr>
        <w:t>Using Kaltura to d</w:t>
      </w:r>
      <w:r w:rsidR="00786821" w:rsidRPr="00786821">
        <w:rPr>
          <w:b/>
          <w:color w:val="2E74B5"/>
          <w:sz w:val="40"/>
          <w:szCs w:val="40"/>
        </w:rPr>
        <w:t>istribute Zoom recordings or other Media Files</w:t>
      </w:r>
    </w:p>
    <w:p w14:paraId="7CDF8C29" w14:textId="77777777" w:rsidR="00786821" w:rsidRDefault="00786821" w:rsidP="007750FF">
      <w:pPr>
        <w:spacing w:after="0" w:line="259" w:lineRule="auto"/>
        <w:ind w:left="0" w:right="91" w:firstLine="0"/>
        <w:jc w:val="center"/>
        <w:rPr>
          <w:color w:val="2E74B5"/>
          <w:sz w:val="32"/>
        </w:rPr>
      </w:pPr>
    </w:p>
    <w:p w14:paraId="271104B2" w14:textId="77777777" w:rsidR="00786821" w:rsidRPr="00786821" w:rsidRDefault="00786821" w:rsidP="00786821">
      <w:pPr>
        <w:spacing w:after="0" w:line="259" w:lineRule="auto"/>
        <w:ind w:left="0" w:right="91" w:firstLine="0"/>
        <w:rPr>
          <w:b/>
          <w:color w:val="2E74B5"/>
          <w:sz w:val="32"/>
        </w:rPr>
      </w:pPr>
      <w:r w:rsidRPr="00786821">
        <w:rPr>
          <w:b/>
          <w:color w:val="2E74B5"/>
          <w:sz w:val="32"/>
        </w:rPr>
        <w:t>What is Kaltura?</w:t>
      </w:r>
    </w:p>
    <w:p w14:paraId="52EDE79F" w14:textId="77777777" w:rsidR="00786821" w:rsidRDefault="00786821" w:rsidP="00786821">
      <w:pPr>
        <w:spacing w:after="0" w:line="259" w:lineRule="auto"/>
        <w:ind w:left="0" w:right="91" w:firstLine="0"/>
        <w:rPr>
          <w:sz w:val="24"/>
          <w:szCs w:val="24"/>
        </w:rPr>
      </w:pPr>
      <w:r w:rsidRPr="00A745C9">
        <w:rPr>
          <w:sz w:val="24"/>
          <w:szCs w:val="24"/>
        </w:rPr>
        <w:t>Kaltura is a media storage and streaming solution.  It is a great place to upload your large media files and then create a link to distribute to your audience for viewing.</w:t>
      </w:r>
      <w:r w:rsidR="00A745C9" w:rsidRPr="00A745C9">
        <w:rPr>
          <w:sz w:val="24"/>
          <w:szCs w:val="24"/>
        </w:rPr>
        <w:t xml:space="preserve">  All common video, audio and image formats in all resolutions are accepted.  Zoom stores its recordings as MP4 – an accepted Kaltura format.</w:t>
      </w:r>
    </w:p>
    <w:p w14:paraId="0BDB9921" w14:textId="77777777" w:rsidR="00A745C9" w:rsidRPr="00A745C9" w:rsidRDefault="00A745C9" w:rsidP="00786821">
      <w:pPr>
        <w:spacing w:after="0" w:line="259" w:lineRule="auto"/>
        <w:ind w:left="0" w:right="91" w:firstLine="0"/>
        <w:rPr>
          <w:sz w:val="24"/>
          <w:szCs w:val="24"/>
        </w:rPr>
      </w:pPr>
    </w:p>
    <w:p w14:paraId="028E3CB7" w14:textId="77777777" w:rsidR="00786821" w:rsidRDefault="00786821" w:rsidP="00A745C9">
      <w:pPr>
        <w:spacing w:after="0" w:line="259" w:lineRule="auto"/>
        <w:ind w:left="0" w:right="91" w:firstLine="0"/>
        <w:rPr>
          <w:color w:val="2E74B5"/>
          <w:sz w:val="32"/>
        </w:rPr>
      </w:pPr>
    </w:p>
    <w:p w14:paraId="25BBF506" w14:textId="77777777" w:rsidR="007750FF" w:rsidRPr="00786821" w:rsidRDefault="007750FF" w:rsidP="00786821">
      <w:pPr>
        <w:spacing w:after="0" w:line="259" w:lineRule="auto"/>
        <w:ind w:left="0" w:right="91" w:firstLine="0"/>
        <w:rPr>
          <w:b/>
        </w:rPr>
      </w:pPr>
      <w:r w:rsidRPr="00786821">
        <w:rPr>
          <w:b/>
          <w:color w:val="2E74B5"/>
          <w:sz w:val="32"/>
        </w:rPr>
        <w:t>Requesting a Kaltura Account</w:t>
      </w:r>
    </w:p>
    <w:p w14:paraId="36B3B808" w14:textId="1299E7CF" w:rsidR="002718D2" w:rsidRDefault="002718D2" w:rsidP="007750FF">
      <w:pPr>
        <w:tabs>
          <w:tab w:val="center" w:pos="4724"/>
        </w:tabs>
        <w:spacing w:after="160" w:line="259" w:lineRule="auto"/>
        <w:ind w:left="0" w:firstLine="0"/>
        <w:rPr>
          <w:sz w:val="24"/>
          <w:szCs w:val="24"/>
        </w:rPr>
      </w:pPr>
      <w:r w:rsidRPr="00A745C9">
        <w:rPr>
          <w:sz w:val="24"/>
          <w:szCs w:val="24"/>
        </w:rPr>
        <w:t xml:space="preserve">Kaltura can be used for course-related content in </w:t>
      </w:r>
      <w:proofErr w:type="spellStart"/>
      <w:r w:rsidRPr="00A745C9">
        <w:rPr>
          <w:sz w:val="24"/>
          <w:szCs w:val="24"/>
        </w:rPr>
        <w:t>eLC</w:t>
      </w:r>
      <w:proofErr w:type="spellEnd"/>
      <w:r w:rsidRPr="00A745C9">
        <w:rPr>
          <w:sz w:val="24"/>
          <w:szCs w:val="24"/>
        </w:rPr>
        <w:t xml:space="preserve">, or for </w:t>
      </w:r>
      <w:r w:rsidR="00B476B3" w:rsidRPr="00A745C9">
        <w:rPr>
          <w:sz w:val="24"/>
          <w:szCs w:val="24"/>
        </w:rPr>
        <w:t>non-course</w:t>
      </w:r>
      <w:r w:rsidR="00B476B3">
        <w:rPr>
          <w:sz w:val="24"/>
          <w:szCs w:val="24"/>
        </w:rPr>
        <w:t>-</w:t>
      </w:r>
      <w:r w:rsidRPr="00A745C9">
        <w:rPr>
          <w:sz w:val="24"/>
          <w:szCs w:val="24"/>
        </w:rPr>
        <w:t xml:space="preserve">related content outside </w:t>
      </w:r>
      <w:proofErr w:type="spellStart"/>
      <w:r w:rsidRPr="00A745C9">
        <w:rPr>
          <w:sz w:val="24"/>
          <w:szCs w:val="24"/>
        </w:rPr>
        <w:t>eLC</w:t>
      </w:r>
      <w:proofErr w:type="spellEnd"/>
      <w:r w:rsidRPr="00A745C9">
        <w:rPr>
          <w:sz w:val="24"/>
          <w:szCs w:val="24"/>
        </w:rPr>
        <w:t xml:space="preserve"> via kaltura.uga.edu. </w:t>
      </w:r>
      <w:r w:rsidR="0023665C">
        <w:rPr>
          <w:sz w:val="24"/>
          <w:szCs w:val="24"/>
        </w:rPr>
        <w:t>Anyone that is</w:t>
      </w:r>
      <w:r w:rsidRPr="00A745C9">
        <w:rPr>
          <w:sz w:val="24"/>
          <w:szCs w:val="24"/>
        </w:rPr>
        <w:t xml:space="preserve"> interested in using Kaltura for </w:t>
      </w:r>
      <w:r w:rsidR="00B476B3" w:rsidRPr="00A745C9">
        <w:rPr>
          <w:sz w:val="24"/>
          <w:szCs w:val="24"/>
        </w:rPr>
        <w:t>non-course</w:t>
      </w:r>
      <w:r w:rsidRPr="00A745C9">
        <w:rPr>
          <w:sz w:val="24"/>
          <w:szCs w:val="24"/>
        </w:rPr>
        <w:t xml:space="preserve">-related content should </w:t>
      </w:r>
      <w:r w:rsidRPr="00A745C9">
        <w:rPr>
          <w:b/>
          <w:sz w:val="24"/>
          <w:szCs w:val="24"/>
        </w:rPr>
        <w:t>request an account through EITS</w:t>
      </w:r>
      <w:r w:rsidRPr="00A745C9">
        <w:rPr>
          <w:sz w:val="24"/>
          <w:szCs w:val="24"/>
        </w:rPr>
        <w:t xml:space="preserve"> at this link:</w:t>
      </w:r>
    </w:p>
    <w:p w14:paraId="355EB49C" w14:textId="30CD0AD4" w:rsidR="00782B68" w:rsidRPr="00A745C9" w:rsidRDefault="0046445F" w:rsidP="007750FF">
      <w:pPr>
        <w:tabs>
          <w:tab w:val="center" w:pos="4724"/>
        </w:tabs>
        <w:spacing w:after="160" w:line="259" w:lineRule="auto"/>
        <w:ind w:left="0" w:firstLine="0"/>
        <w:rPr>
          <w:sz w:val="24"/>
          <w:szCs w:val="24"/>
        </w:rPr>
      </w:pPr>
      <w:hyperlink r:id="rId10" w:history="1">
        <w:r w:rsidR="00782B68">
          <w:rPr>
            <w:rStyle w:val="Hyperlink"/>
          </w:rPr>
          <w:t>https://uga.teamdynamix.com/TDClient/2060/Portal/Requests/ServiceDet?ID=10249</w:t>
        </w:r>
      </w:hyperlink>
    </w:p>
    <w:p w14:paraId="6CA3A037" w14:textId="10122A02" w:rsidR="00A745C9" w:rsidRDefault="007F4684" w:rsidP="00A745C9">
      <w:pPr>
        <w:tabs>
          <w:tab w:val="center" w:pos="4724"/>
        </w:tabs>
        <w:spacing w:after="160" w:line="259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mportant: </w:t>
      </w:r>
      <w:r w:rsidR="0079217E">
        <w:rPr>
          <w:sz w:val="24"/>
          <w:szCs w:val="24"/>
        </w:rPr>
        <w:t>After your account has been created, you will need to log in to the system to activate</w:t>
      </w:r>
      <w:r w:rsidR="006F0F05">
        <w:rPr>
          <w:sz w:val="24"/>
          <w:szCs w:val="24"/>
        </w:rPr>
        <w:t xml:space="preserve"> your accounts.  </w:t>
      </w:r>
      <w:r w:rsidR="0079217E" w:rsidRPr="0023665C">
        <w:rPr>
          <w:sz w:val="24"/>
          <w:szCs w:val="24"/>
        </w:rPr>
        <w:t>After completing this initial login, log out and email EITS, use the ‘ticket’ EITS has been using to communic</w:t>
      </w:r>
      <w:r w:rsidR="00815657">
        <w:rPr>
          <w:sz w:val="24"/>
          <w:szCs w:val="24"/>
        </w:rPr>
        <w:t xml:space="preserve">ate with you, and let them know </w:t>
      </w:r>
      <w:r w:rsidR="0079217E" w:rsidRPr="0023665C">
        <w:rPr>
          <w:sz w:val="24"/>
          <w:szCs w:val="24"/>
        </w:rPr>
        <w:t>you have completed the initial login.  EITS will</w:t>
      </w:r>
      <w:r>
        <w:rPr>
          <w:sz w:val="24"/>
          <w:szCs w:val="24"/>
        </w:rPr>
        <w:t xml:space="preserve"> then</w:t>
      </w:r>
      <w:r w:rsidR="0079217E" w:rsidRPr="0023665C">
        <w:rPr>
          <w:sz w:val="24"/>
          <w:szCs w:val="24"/>
        </w:rPr>
        <w:t xml:space="preserve"> create </w:t>
      </w:r>
      <w:r w:rsidR="006F0F05">
        <w:rPr>
          <w:sz w:val="24"/>
          <w:szCs w:val="24"/>
        </w:rPr>
        <w:t>a</w:t>
      </w:r>
      <w:r w:rsidR="0079217E" w:rsidRPr="0023665C">
        <w:rPr>
          <w:sz w:val="24"/>
          <w:szCs w:val="24"/>
        </w:rPr>
        <w:t xml:space="preserve"> ‘Channel’</w:t>
      </w:r>
      <w:r w:rsidR="006F0F05">
        <w:rPr>
          <w:sz w:val="24"/>
          <w:szCs w:val="24"/>
        </w:rPr>
        <w:t xml:space="preserve"> for you</w:t>
      </w:r>
      <w:r>
        <w:rPr>
          <w:sz w:val="24"/>
          <w:szCs w:val="24"/>
        </w:rPr>
        <w:t xml:space="preserve"> where you will upload your media</w:t>
      </w:r>
      <w:r w:rsidR="0079217E" w:rsidRPr="0023665C">
        <w:rPr>
          <w:sz w:val="24"/>
          <w:szCs w:val="24"/>
        </w:rPr>
        <w:t>.</w:t>
      </w:r>
      <w:r w:rsidR="006F0F05">
        <w:rPr>
          <w:sz w:val="24"/>
          <w:szCs w:val="24"/>
        </w:rPr>
        <w:t xml:space="preserve">   </w:t>
      </w:r>
    </w:p>
    <w:p w14:paraId="5C464CCC" w14:textId="77777777" w:rsidR="00A745C9" w:rsidRDefault="00A745C9" w:rsidP="00A745C9">
      <w:pPr>
        <w:tabs>
          <w:tab w:val="center" w:pos="4724"/>
        </w:tabs>
        <w:spacing w:after="160" w:line="259" w:lineRule="auto"/>
        <w:ind w:left="0" w:firstLine="0"/>
        <w:rPr>
          <w:sz w:val="24"/>
          <w:szCs w:val="24"/>
        </w:rPr>
      </w:pPr>
    </w:p>
    <w:p w14:paraId="0FFD20D4" w14:textId="77777777" w:rsidR="00A745C9" w:rsidRPr="00A745C9" w:rsidRDefault="00A745C9" w:rsidP="00A745C9">
      <w:pPr>
        <w:tabs>
          <w:tab w:val="center" w:pos="4724"/>
        </w:tabs>
        <w:spacing w:after="160" w:line="259" w:lineRule="auto"/>
        <w:ind w:left="0" w:firstLine="0"/>
        <w:rPr>
          <w:b/>
          <w:color w:val="2E74B5"/>
          <w:sz w:val="32"/>
        </w:rPr>
      </w:pPr>
      <w:r w:rsidRPr="00A745C9">
        <w:rPr>
          <w:b/>
          <w:color w:val="2E74B5"/>
          <w:sz w:val="32"/>
        </w:rPr>
        <w:t>Help with Kaltura Content</w:t>
      </w:r>
    </w:p>
    <w:p w14:paraId="7CE11C02" w14:textId="77777777" w:rsidR="00A745C9" w:rsidRPr="00A745C9" w:rsidRDefault="00A745C9" w:rsidP="007750FF">
      <w:pPr>
        <w:tabs>
          <w:tab w:val="center" w:pos="4724"/>
        </w:tabs>
        <w:spacing w:after="160" w:line="259" w:lineRule="auto"/>
        <w:ind w:left="0" w:firstLine="0"/>
        <w:rPr>
          <w:sz w:val="24"/>
          <w:szCs w:val="24"/>
        </w:rPr>
      </w:pPr>
      <w:r w:rsidRPr="00A745C9">
        <w:rPr>
          <w:sz w:val="24"/>
          <w:szCs w:val="24"/>
        </w:rPr>
        <w:t>Once you have your Kaltura account created</w:t>
      </w:r>
      <w:r w:rsidR="0023665C">
        <w:rPr>
          <w:sz w:val="24"/>
          <w:szCs w:val="24"/>
        </w:rPr>
        <w:t xml:space="preserve"> and activated</w:t>
      </w:r>
      <w:r w:rsidRPr="00A745C9">
        <w:rPr>
          <w:sz w:val="24"/>
          <w:szCs w:val="24"/>
        </w:rPr>
        <w:t xml:space="preserve">, you can follow the instructions in this document or if you have trouble, contact the OIT Service Desk at 706-542-2139 or </w:t>
      </w:r>
      <w:hyperlink r:id="rId11" w:history="1">
        <w:r w:rsidRPr="00C723ED">
          <w:rPr>
            <w:rStyle w:val="Hyperlink"/>
            <w:sz w:val="24"/>
            <w:szCs w:val="24"/>
          </w:rPr>
          <w:t>oithelp@uga.edu</w:t>
        </w:r>
      </w:hyperlink>
      <w:r w:rsidRPr="00A745C9">
        <w:rPr>
          <w:sz w:val="24"/>
          <w:szCs w:val="24"/>
        </w:rPr>
        <w:t>.</w:t>
      </w:r>
    </w:p>
    <w:p w14:paraId="62FC855D" w14:textId="77777777" w:rsidR="002718D2" w:rsidRDefault="002718D2" w:rsidP="007750FF">
      <w:pPr>
        <w:tabs>
          <w:tab w:val="center" w:pos="4724"/>
        </w:tabs>
        <w:spacing w:after="160" w:line="259" w:lineRule="auto"/>
        <w:ind w:left="0" w:firstLine="0"/>
        <w:rPr>
          <w:sz w:val="32"/>
        </w:rPr>
      </w:pPr>
    </w:p>
    <w:p w14:paraId="0C953EBE" w14:textId="77777777" w:rsidR="002718D2" w:rsidRDefault="002718D2" w:rsidP="007750FF">
      <w:pPr>
        <w:tabs>
          <w:tab w:val="center" w:pos="4724"/>
        </w:tabs>
        <w:spacing w:after="160" w:line="259" w:lineRule="auto"/>
        <w:ind w:left="0" w:firstLine="0"/>
        <w:rPr>
          <w:sz w:val="32"/>
        </w:rPr>
      </w:pPr>
    </w:p>
    <w:p w14:paraId="5494BF76" w14:textId="77777777" w:rsidR="00A745C9" w:rsidRDefault="00A745C9" w:rsidP="007750FF">
      <w:pPr>
        <w:tabs>
          <w:tab w:val="center" w:pos="4724"/>
        </w:tabs>
        <w:spacing w:after="160" w:line="259" w:lineRule="auto"/>
        <w:ind w:left="0" w:firstLine="0"/>
        <w:rPr>
          <w:sz w:val="32"/>
        </w:rPr>
      </w:pPr>
    </w:p>
    <w:p w14:paraId="6981F3CC" w14:textId="77777777" w:rsidR="002718D2" w:rsidRDefault="002718D2" w:rsidP="007750FF">
      <w:pPr>
        <w:tabs>
          <w:tab w:val="center" w:pos="4724"/>
        </w:tabs>
        <w:spacing w:after="160" w:line="259" w:lineRule="auto"/>
        <w:ind w:left="0" w:firstLine="0"/>
        <w:rPr>
          <w:sz w:val="32"/>
        </w:rPr>
      </w:pPr>
    </w:p>
    <w:p w14:paraId="3972C276" w14:textId="77777777" w:rsidR="007750FF" w:rsidRDefault="007750FF" w:rsidP="007750FF">
      <w:pPr>
        <w:tabs>
          <w:tab w:val="center" w:pos="4724"/>
        </w:tabs>
        <w:spacing w:after="160" w:line="259" w:lineRule="auto"/>
        <w:ind w:left="0" w:firstLine="0"/>
        <w:rPr>
          <w:color w:val="2E74B5"/>
          <w:sz w:val="32"/>
        </w:rPr>
      </w:pPr>
      <w:r w:rsidRPr="007750FF">
        <w:rPr>
          <w:sz w:val="32"/>
        </w:rPr>
        <w:br w:type="page"/>
      </w:r>
      <w:r>
        <w:rPr>
          <w:color w:val="2E74B5"/>
          <w:sz w:val="32"/>
        </w:rPr>
        <w:lastRenderedPageBreak/>
        <w:tab/>
      </w:r>
    </w:p>
    <w:p w14:paraId="28E66876" w14:textId="77777777" w:rsidR="00024DE8" w:rsidRDefault="00024DE8" w:rsidP="00A745C9">
      <w:pPr>
        <w:spacing w:after="119" w:line="259" w:lineRule="auto"/>
        <w:ind w:left="0" w:firstLine="0"/>
        <w:rPr>
          <w:sz w:val="24"/>
          <w:szCs w:val="24"/>
        </w:rPr>
      </w:pPr>
      <w:r w:rsidRPr="00A745C9">
        <w:rPr>
          <w:b/>
          <w:color w:val="2E74B5"/>
          <w:sz w:val="32"/>
        </w:rPr>
        <w:t>Log</w:t>
      </w:r>
      <w:r w:rsidRPr="00765279">
        <w:rPr>
          <w:b/>
          <w:color w:val="2E74B5"/>
          <w:sz w:val="32"/>
        </w:rPr>
        <w:t>ging</w:t>
      </w:r>
      <w:r w:rsidRPr="00A745C9">
        <w:rPr>
          <w:b/>
          <w:color w:val="2E74B5"/>
          <w:sz w:val="32"/>
        </w:rPr>
        <w:t xml:space="preserve"> </w:t>
      </w:r>
      <w:proofErr w:type="gramStart"/>
      <w:r w:rsidRPr="00A745C9">
        <w:rPr>
          <w:b/>
          <w:color w:val="2E74B5"/>
          <w:sz w:val="32"/>
        </w:rPr>
        <w:t>In</w:t>
      </w:r>
      <w:proofErr w:type="gramEnd"/>
      <w:r w:rsidRPr="00A745C9">
        <w:rPr>
          <w:b/>
          <w:color w:val="2E74B5"/>
          <w:sz w:val="32"/>
        </w:rPr>
        <w:t xml:space="preserve"> to Kaltura</w:t>
      </w:r>
    </w:p>
    <w:p w14:paraId="2A4249ED" w14:textId="7CEF5D8A" w:rsidR="00682E5A" w:rsidRPr="00A745C9" w:rsidRDefault="00BB35AB" w:rsidP="00A745C9">
      <w:pPr>
        <w:spacing w:after="119" w:line="259" w:lineRule="auto"/>
        <w:ind w:left="0" w:firstLine="0"/>
        <w:rPr>
          <w:sz w:val="24"/>
          <w:szCs w:val="24"/>
        </w:rPr>
      </w:pPr>
      <w:r w:rsidRPr="00A745C9">
        <w:rPr>
          <w:sz w:val="24"/>
          <w:szCs w:val="24"/>
        </w:rPr>
        <w:t>To login to Kaltura</w:t>
      </w:r>
      <w:r w:rsidR="002718D2" w:rsidRPr="00A745C9">
        <w:rPr>
          <w:sz w:val="24"/>
          <w:szCs w:val="24"/>
        </w:rPr>
        <w:t xml:space="preserve"> for non-course related material</w:t>
      </w:r>
      <w:r w:rsidRPr="00A745C9">
        <w:rPr>
          <w:sz w:val="24"/>
          <w:szCs w:val="24"/>
        </w:rPr>
        <w:t xml:space="preserve">, open a web browser and go to </w:t>
      </w:r>
      <w:r w:rsidRPr="00A745C9">
        <w:rPr>
          <w:color w:val="2E74B5"/>
          <w:sz w:val="24"/>
          <w:szCs w:val="24"/>
          <w:u w:val="single" w:color="2E74B5"/>
        </w:rPr>
        <w:t>kaltura.uga.edu</w:t>
      </w:r>
      <w:r w:rsidRPr="00A745C9">
        <w:rPr>
          <w:sz w:val="24"/>
          <w:szCs w:val="24"/>
        </w:rPr>
        <w:t xml:space="preserve">. </w:t>
      </w:r>
    </w:p>
    <w:p w14:paraId="4C1ADD21" w14:textId="334E2B25" w:rsidR="002718D2" w:rsidRPr="00A745C9" w:rsidRDefault="00B31E86" w:rsidP="00765279">
      <w:pPr>
        <w:ind w:left="-5" w:right="76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3FB1160B" wp14:editId="2A859093">
            <wp:simplePos x="0" y="0"/>
            <wp:positionH relativeFrom="column">
              <wp:posOffset>3689985</wp:posOffset>
            </wp:positionH>
            <wp:positionV relativeFrom="paragraph">
              <wp:posOffset>32385</wp:posOffset>
            </wp:positionV>
            <wp:extent cx="2756535" cy="1564640"/>
            <wp:effectExtent l="19050" t="19050" r="24765" b="1651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535" cy="1564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5AB" w:rsidRPr="00A745C9">
        <w:rPr>
          <w:sz w:val="24"/>
          <w:szCs w:val="24"/>
        </w:rPr>
        <w:t xml:space="preserve">Click the </w:t>
      </w:r>
      <w:r w:rsidR="00BB35AB" w:rsidRPr="00A745C9">
        <w:rPr>
          <w:b/>
          <w:sz w:val="24"/>
          <w:szCs w:val="24"/>
        </w:rPr>
        <w:t>Guest</w:t>
      </w:r>
      <w:r w:rsidR="00BB35AB" w:rsidRPr="00A745C9">
        <w:rPr>
          <w:sz w:val="24"/>
          <w:szCs w:val="24"/>
        </w:rPr>
        <w:t xml:space="preserve"> button</w:t>
      </w:r>
      <w:r w:rsidR="002718D2" w:rsidRPr="00A745C9">
        <w:rPr>
          <w:sz w:val="24"/>
          <w:szCs w:val="24"/>
        </w:rPr>
        <w:t xml:space="preserve"> in the upper right.</w:t>
      </w:r>
    </w:p>
    <w:p w14:paraId="3DA21CE2" w14:textId="77777777" w:rsidR="002718D2" w:rsidRPr="00A745C9" w:rsidRDefault="002718D2" w:rsidP="00FF5532">
      <w:pPr>
        <w:pStyle w:val="ListParagraph"/>
        <w:numPr>
          <w:ilvl w:val="0"/>
          <w:numId w:val="3"/>
        </w:numPr>
        <w:ind w:right="76"/>
        <w:rPr>
          <w:sz w:val="24"/>
          <w:szCs w:val="24"/>
        </w:rPr>
      </w:pPr>
      <w:r w:rsidRPr="00A745C9">
        <w:rPr>
          <w:sz w:val="24"/>
          <w:szCs w:val="24"/>
        </w:rPr>
        <w:t>S</w:t>
      </w:r>
      <w:r w:rsidR="00BB35AB" w:rsidRPr="00A745C9">
        <w:rPr>
          <w:sz w:val="24"/>
          <w:szCs w:val="24"/>
        </w:rPr>
        <w:t xml:space="preserve">elect </w:t>
      </w:r>
      <w:r w:rsidRPr="00A745C9">
        <w:rPr>
          <w:b/>
          <w:sz w:val="24"/>
          <w:szCs w:val="24"/>
        </w:rPr>
        <w:t>Login</w:t>
      </w:r>
      <w:r w:rsidR="00BB35AB" w:rsidRPr="00A745C9">
        <w:rPr>
          <w:sz w:val="24"/>
          <w:szCs w:val="24"/>
        </w:rPr>
        <w:t xml:space="preserve"> </w:t>
      </w:r>
    </w:p>
    <w:p w14:paraId="0F3ADCD3" w14:textId="77777777" w:rsidR="000535A9" w:rsidRPr="00A745C9" w:rsidRDefault="002718D2" w:rsidP="00FF5532">
      <w:pPr>
        <w:pStyle w:val="ListParagraph"/>
        <w:numPr>
          <w:ilvl w:val="0"/>
          <w:numId w:val="3"/>
        </w:numPr>
        <w:ind w:right="76"/>
        <w:rPr>
          <w:sz w:val="24"/>
          <w:szCs w:val="24"/>
        </w:rPr>
      </w:pPr>
      <w:r w:rsidRPr="00A745C9">
        <w:rPr>
          <w:sz w:val="24"/>
          <w:szCs w:val="24"/>
        </w:rPr>
        <w:t>This will take you to the CAS (Central Authentication Serv</w:t>
      </w:r>
      <w:r w:rsidR="00FF5532" w:rsidRPr="00A745C9">
        <w:rPr>
          <w:sz w:val="24"/>
          <w:szCs w:val="24"/>
        </w:rPr>
        <w:t>ice</w:t>
      </w:r>
      <w:r w:rsidRPr="00A745C9">
        <w:rPr>
          <w:sz w:val="24"/>
          <w:szCs w:val="24"/>
        </w:rPr>
        <w:t>) and you will</w:t>
      </w:r>
      <w:r w:rsidR="00BB35AB" w:rsidRPr="00A745C9">
        <w:rPr>
          <w:sz w:val="24"/>
          <w:szCs w:val="24"/>
        </w:rPr>
        <w:t xml:space="preserve"> login using your UGA </w:t>
      </w:r>
      <w:proofErr w:type="spellStart"/>
      <w:r w:rsidR="00BB35AB" w:rsidRPr="00A745C9">
        <w:rPr>
          <w:sz w:val="24"/>
          <w:szCs w:val="24"/>
        </w:rPr>
        <w:t>MyID</w:t>
      </w:r>
      <w:proofErr w:type="spellEnd"/>
      <w:r w:rsidR="00BB35AB" w:rsidRPr="00A745C9">
        <w:rPr>
          <w:sz w:val="24"/>
          <w:szCs w:val="24"/>
        </w:rPr>
        <w:t xml:space="preserve">. </w:t>
      </w:r>
    </w:p>
    <w:p w14:paraId="60365282" w14:textId="77777777" w:rsidR="000535A9" w:rsidRPr="00A745C9" w:rsidRDefault="00BB35AB">
      <w:pPr>
        <w:spacing w:after="95" w:line="259" w:lineRule="auto"/>
        <w:ind w:left="-1" w:right="50" w:firstLine="0"/>
        <w:jc w:val="right"/>
        <w:rPr>
          <w:sz w:val="24"/>
          <w:szCs w:val="24"/>
        </w:rPr>
      </w:pPr>
      <w:r w:rsidRPr="00A745C9">
        <w:rPr>
          <w:sz w:val="24"/>
          <w:szCs w:val="24"/>
        </w:rPr>
        <w:t xml:space="preserve"> </w:t>
      </w:r>
    </w:p>
    <w:p w14:paraId="1F08267C" w14:textId="77777777" w:rsidR="00682E5A" w:rsidRPr="00A745C9" w:rsidRDefault="00682E5A">
      <w:pPr>
        <w:spacing w:after="176"/>
        <w:ind w:left="-5" w:right="76"/>
        <w:rPr>
          <w:sz w:val="24"/>
          <w:szCs w:val="24"/>
        </w:rPr>
      </w:pPr>
    </w:p>
    <w:p w14:paraId="16B9340C" w14:textId="2E14893E" w:rsidR="00682E5A" w:rsidRPr="00A745C9" w:rsidRDefault="00682E5A">
      <w:pPr>
        <w:spacing w:after="176"/>
        <w:ind w:left="-5" w:right="76"/>
        <w:rPr>
          <w:sz w:val="24"/>
          <w:szCs w:val="24"/>
        </w:rPr>
      </w:pPr>
    </w:p>
    <w:p w14:paraId="5A0E7165" w14:textId="23B906F7" w:rsidR="00FF5532" w:rsidRPr="00A745C9" w:rsidRDefault="00A76975">
      <w:pPr>
        <w:spacing w:after="176"/>
        <w:ind w:left="-5" w:right="76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0C4CFC70" wp14:editId="1717494A">
                <wp:simplePos x="0" y="0"/>
                <wp:positionH relativeFrom="column">
                  <wp:posOffset>4109693</wp:posOffset>
                </wp:positionH>
                <wp:positionV relativeFrom="paragraph">
                  <wp:posOffset>29210</wp:posOffset>
                </wp:positionV>
                <wp:extent cx="2458192" cy="1566545"/>
                <wp:effectExtent l="19050" t="19050" r="37465" b="14605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8192" cy="1566545"/>
                          <a:chOff x="0" y="0"/>
                          <a:chExt cx="2458192" cy="156654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4090" cy="15665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20" name="Straight Arrow Connector 20"/>
                        <wps:cNvCnPr/>
                        <wps:spPr>
                          <a:xfrm flipH="1">
                            <a:off x="2042556" y="100940"/>
                            <a:ext cx="415636" cy="83300"/>
                          </a:xfrm>
                          <a:prstGeom prst="straightConnector1">
                            <a:avLst/>
                          </a:prstGeom>
                          <a:ln w="508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/>
                        <wps:spPr>
                          <a:xfrm flipH="1">
                            <a:off x="1769423" y="118753"/>
                            <a:ext cx="688752" cy="754083"/>
                          </a:xfrm>
                          <a:prstGeom prst="straightConnector1">
                            <a:avLst/>
                          </a:prstGeom>
                          <a:ln w="508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6BB438" id="Group 41" o:spid="_x0000_s1026" style="position:absolute;margin-left:323.6pt;margin-top:2.3pt;width:193.55pt;height:123.35pt;z-index:251708416" coordsize="24581,156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2440;height:15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" stroked="t" strokecolor="black [3213]">
                  <v:imagedata r:id="rId14" o:title="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0" o:spid="_x0000_s1028" type="#_x0000_t32" style="position:absolute;left:20425;top:1009;width:4156;height:8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" strokecolor="black [3213]" strokeweight="4pt">
                  <v:stroke endarrow="block" joinstyle="miter"/>
                </v:shape>
                <v:shape id="Straight Arrow Connector 25" o:spid="_x0000_s1029" type="#_x0000_t32" style="position:absolute;left:17694;top:1187;width:6887;height:754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" strokecolor="black [3213]" strokeweight="4pt">
                  <v:stroke endarrow="block" joinstyle="miter"/>
                </v:shape>
              </v:group>
            </w:pict>
          </mc:Fallback>
        </mc:AlternateContent>
      </w:r>
      <w:r w:rsidR="00BB35AB" w:rsidRPr="00A745C9">
        <w:rPr>
          <w:sz w:val="24"/>
          <w:szCs w:val="24"/>
        </w:rPr>
        <w:t xml:space="preserve">After logging in, </w:t>
      </w:r>
    </w:p>
    <w:p w14:paraId="77212301" w14:textId="77BFA213" w:rsidR="00FF5532" w:rsidRPr="00A745C9" w:rsidRDefault="00BB35AB" w:rsidP="00FF5532">
      <w:pPr>
        <w:pStyle w:val="ListParagraph"/>
        <w:numPr>
          <w:ilvl w:val="0"/>
          <w:numId w:val="4"/>
        </w:numPr>
        <w:spacing w:after="176"/>
        <w:ind w:right="76"/>
        <w:rPr>
          <w:sz w:val="24"/>
          <w:szCs w:val="24"/>
        </w:rPr>
      </w:pPr>
      <w:r w:rsidRPr="00A745C9">
        <w:rPr>
          <w:sz w:val="24"/>
          <w:szCs w:val="24"/>
        </w:rPr>
        <w:t xml:space="preserve">click your </w:t>
      </w:r>
      <w:r w:rsidR="00FF5532" w:rsidRPr="00A745C9">
        <w:rPr>
          <w:sz w:val="24"/>
          <w:szCs w:val="24"/>
        </w:rPr>
        <w:t xml:space="preserve">login </w:t>
      </w:r>
      <w:r w:rsidRPr="00A745C9">
        <w:rPr>
          <w:sz w:val="24"/>
          <w:szCs w:val="24"/>
        </w:rPr>
        <w:t xml:space="preserve">name </w:t>
      </w:r>
    </w:p>
    <w:p w14:paraId="4D48CC1B" w14:textId="65D832E5" w:rsidR="000535A9" w:rsidRPr="00A745C9" w:rsidRDefault="00BB35AB" w:rsidP="00FF5532">
      <w:pPr>
        <w:pStyle w:val="ListParagraph"/>
        <w:numPr>
          <w:ilvl w:val="0"/>
          <w:numId w:val="4"/>
        </w:numPr>
        <w:spacing w:after="176"/>
        <w:ind w:right="76"/>
        <w:rPr>
          <w:sz w:val="24"/>
          <w:szCs w:val="24"/>
        </w:rPr>
      </w:pPr>
      <w:r w:rsidRPr="00A745C9">
        <w:rPr>
          <w:sz w:val="24"/>
          <w:szCs w:val="24"/>
        </w:rPr>
        <w:t xml:space="preserve">choose </w:t>
      </w:r>
      <w:r w:rsidRPr="00A745C9">
        <w:rPr>
          <w:b/>
          <w:sz w:val="24"/>
          <w:szCs w:val="24"/>
        </w:rPr>
        <w:t>My Channels</w:t>
      </w:r>
      <w:r w:rsidRPr="00A745C9">
        <w:rPr>
          <w:sz w:val="24"/>
          <w:szCs w:val="24"/>
        </w:rPr>
        <w:t xml:space="preserve"> to view your Kaltura channels </w:t>
      </w:r>
    </w:p>
    <w:p w14:paraId="7CCB13A1" w14:textId="3E546D9C" w:rsidR="000535A9" w:rsidRPr="00A745C9" w:rsidRDefault="00BB35AB">
      <w:pPr>
        <w:spacing w:after="0" w:line="259" w:lineRule="auto"/>
        <w:ind w:left="0" w:firstLine="0"/>
        <w:rPr>
          <w:sz w:val="24"/>
          <w:szCs w:val="24"/>
        </w:rPr>
      </w:pPr>
      <w:r w:rsidRPr="00A745C9">
        <w:rPr>
          <w:sz w:val="24"/>
          <w:szCs w:val="24"/>
        </w:rPr>
        <w:t xml:space="preserve">  </w:t>
      </w:r>
    </w:p>
    <w:p w14:paraId="15BCEFF1" w14:textId="174C21D2" w:rsidR="00682E5A" w:rsidRPr="00A745C9" w:rsidRDefault="00682E5A">
      <w:pPr>
        <w:spacing w:after="202"/>
        <w:ind w:left="-5" w:right="76"/>
        <w:rPr>
          <w:b/>
          <w:sz w:val="24"/>
          <w:szCs w:val="24"/>
        </w:rPr>
      </w:pPr>
    </w:p>
    <w:p w14:paraId="0948563F" w14:textId="0D05A998" w:rsidR="00554249" w:rsidRDefault="00EE4F5B" w:rsidP="00554249">
      <w:pPr>
        <w:spacing w:after="202"/>
        <w:ind w:left="-5" w:right="76"/>
        <w:rPr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348FD74A" wp14:editId="2A3FCFE5">
                <wp:simplePos x="0" y="0"/>
                <wp:positionH relativeFrom="column">
                  <wp:posOffset>4102100</wp:posOffset>
                </wp:positionH>
                <wp:positionV relativeFrom="paragraph">
                  <wp:posOffset>289780</wp:posOffset>
                </wp:positionV>
                <wp:extent cx="2342515" cy="1629410"/>
                <wp:effectExtent l="19050" t="19050" r="38735" b="27940"/>
                <wp:wrapSquare wrapText="bothSides"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2515" cy="1629410"/>
                          <a:chOff x="0" y="0"/>
                          <a:chExt cx="2381002" cy="167386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585" cy="16738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21" name="Straight Arrow Connector 21"/>
                        <wps:cNvCnPr/>
                        <wps:spPr>
                          <a:xfrm flipH="1">
                            <a:off x="1793174" y="172192"/>
                            <a:ext cx="587828" cy="551741"/>
                          </a:xfrm>
                          <a:prstGeom prst="straightConnector1">
                            <a:avLst/>
                          </a:prstGeom>
                          <a:ln w="508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875056" id="Group 40" o:spid="_x0000_s1026" style="position:absolute;margin-left:323pt;margin-top:22.8pt;width:184.45pt;height:128.3pt;z-index:251699200;mso-width-relative:margin;mso-height-relative:margin" coordsize="23810,167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">
                <v:shape id="Picture 17" o:spid="_x0000_s1027" type="#_x0000_t75" style="position:absolute;width:22675;height:16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" stroked="t" strokecolor="black [3213]">
                  <v:imagedata r:id="rId16" o:title=""/>
                  <v:path arrowok="t"/>
                </v:shape>
                <v:shape id="Straight Arrow Connector 21" o:spid="_x0000_s1028" type="#_x0000_t32" style="position:absolute;left:17931;top:1721;width:5879;height:551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" strokecolor="black [3213]" strokeweight="4pt">
                  <v:stroke endarrow="block" joinstyle="miter"/>
                </v:shape>
                <w10:wrap type="square"/>
              </v:group>
            </w:pict>
          </mc:Fallback>
        </mc:AlternateContent>
      </w:r>
      <w:r w:rsidR="00BB35AB" w:rsidRPr="00A745C9">
        <w:rPr>
          <w:b/>
          <w:sz w:val="24"/>
          <w:szCs w:val="24"/>
        </w:rPr>
        <w:t>My Channels</w:t>
      </w:r>
      <w:r w:rsidR="00BB35AB" w:rsidRPr="00A745C9">
        <w:rPr>
          <w:sz w:val="24"/>
          <w:szCs w:val="24"/>
        </w:rPr>
        <w:t xml:space="preserve"> shows a list of the channels you manage. </w:t>
      </w:r>
      <w:r w:rsidR="00B476B3">
        <w:rPr>
          <w:sz w:val="24"/>
          <w:szCs w:val="24"/>
        </w:rPr>
        <w:t xml:space="preserve"> </w:t>
      </w:r>
    </w:p>
    <w:p w14:paraId="09B288C8" w14:textId="1A0355F7" w:rsidR="008B2793" w:rsidRPr="008B2793" w:rsidRDefault="008B2793" w:rsidP="008B2793">
      <w:pPr>
        <w:spacing w:after="202"/>
        <w:ind w:left="-5" w:right="76"/>
        <w:rPr>
          <w:sz w:val="24"/>
          <w:szCs w:val="24"/>
        </w:rPr>
      </w:pPr>
    </w:p>
    <w:p w14:paraId="5AD12D8F" w14:textId="3A7DDE42" w:rsidR="000535A9" w:rsidRPr="00A745C9" w:rsidRDefault="00BB35AB" w:rsidP="00A745C9">
      <w:pPr>
        <w:spacing w:after="0" w:line="259" w:lineRule="auto"/>
        <w:ind w:left="0" w:right="91" w:firstLine="0"/>
        <w:rPr>
          <w:b/>
          <w:color w:val="2E74B5"/>
          <w:sz w:val="32"/>
        </w:rPr>
      </w:pPr>
      <w:r w:rsidRPr="00A745C9">
        <w:rPr>
          <w:b/>
          <w:color w:val="2E74B5"/>
          <w:sz w:val="32"/>
        </w:rPr>
        <w:t xml:space="preserve">Adding Media to a Channel </w:t>
      </w:r>
    </w:p>
    <w:p w14:paraId="25CDBDA3" w14:textId="221ACB9A" w:rsidR="000535A9" w:rsidRDefault="00BB35AB">
      <w:pPr>
        <w:spacing w:after="95" w:line="259" w:lineRule="auto"/>
        <w:ind w:left="-1" w:firstLine="0"/>
        <w:jc w:val="right"/>
      </w:pPr>
      <w:r>
        <w:t xml:space="preserve">  </w:t>
      </w:r>
    </w:p>
    <w:p w14:paraId="38F3261F" w14:textId="57611941" w:rsidR="00EE4F5B" w:rsidRPr="00A745C9" w:rsidRDefault="00BB35AB" w:rsidP="00EE4F5B">
      <w:pPr>
        <w:ind w:left="-5" w:right="76"/>
        <w:rPr>
          <w:sz w:val="24"/>
          <w:szCs w:val="24"/>
        </w:rPr>
      </w:pPr>
      <w:r w:rsidRPr="00A745C9">
        <w:rPr>
          <w:sz w:val="24"/>
          <w:szCs w:val="24"/>
        </w:rPr>
        <w:t xml:space="preserve">To add media to a channel, select the channel and click </w:t>
      </w:r>
      <w:r w:rsidR="008B2793">
        <w:rPr>
          <w:sz w:val="24"/>
          <w:szCs w:val="24"/>
        </w:rPr>
        <w:t xml:space="preserve">the </w:t>
      </w:r>
      <w:r w:rsidR="008B2793">
        <w:rPr>
          <w:b/>
          <w:sz w:val="24"/>
          <w:szCs w:val="24"/>
        </w:rPr>
        <w:t>A</w:t>
      </w:r>
      <w:r w:rsidR="00554249">
        <w:rPr>
          <w:b/>
          <w:sz w:val="24"/>
          <w:szCs w:val="24"/>
        </w:rPr>
        <w:t>dd to Channel</w:t>
      </w:r>
      <w:r w:rsidR="008B2793">
        <w:rPr>
          <w:b/>
          <w:sz w:val="24"/>
          <w:szCs w:val="24"/>
        </w:rPr>
        <w:t xml:space="preserve"> </w:t>
      </w:r>
      <w:r w:rsidR="008B2793">
        <w:rPr>
          <w:sz w:val="24"/>
          <w:szCs w:val="24"/>
        </w:rPr>
        <w:t>dropdown menu and select which type you’d like to upload.</w:t>
      </w:r>
    </w:p>
    <w:p w14:paraId="0AB2D771" w14:textId="57611941" w:rsidR="000535A9" w:rsidRPr="00A745C9" w:rsidRDefault="00DF2FC4" w:rsidP="00554249">
      <w:pPr>
        <w:ind w:left="-15" w:right="76" w:firstLine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4D9AEE75" wp14:editId="63E1CC65">
                <wp:simplePos x="0" y="0"/>
                <wp:positionH relativeFrom="column">
                  <wp:posOffset>4116732</wp:posOffset>
                </wp:positionH>
                <wp:positionV relativeFrom="paragraph">
                  <wp:posOffset>205077</wp:posOffset>
                </wp:positionV>
                <wp:extent cx="2480310" cy="1772920"/>
                <wp:effectExtent l="19050" t="19050" r="34290" b="17780"/>
                <wp:wrapSquare wrapText="bothSides"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0310" cy="1772920"/>
                          <a:chOff x="0" y="0"/>
                          <a:chExt cx="2404754" cy="1837690"/>
                        </a:xfrm>
                      </wpg:grpSpPr>
                      <pic:pic xmlns:pic="http://schemas.openxmlformats.org/drawingml/2006/picture">
                        <pic:nvPicPr>
                          <pic:cNvPr id="13" name="Picture 13" descr="https://oit.caes.uga.edu/files/2020/03/kaltura-media-upload.png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6620" cy="18376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22" name="Straight Arrow Connector 22"/>
                        <wps:cNvCnPr/>
                        <wps:spPr>
                          <a:xfrm flipH="1">
                            <a:off x="1810987" y="611579"/>
                            <a:ext cx="593593" cy="207414"/>
                          </a:xfrm>
                          <a:prstGeom prst="straightConnector1">
                            <a:avLst/>
                          </a:prstGeom>
                          <a:ln w="635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/>
                        <wps:spPr>
                          <a:xfrm flipH="1">
                            <a:off x="1739735" y="605642"/>
                            <a:ext cx="665019" cy="486880"/>
                          </a:xfrm>
                          <a:prstGeom prst="straightConnector1">
                            <a:avLst/>
                          </a:prstGeom>
                          <a:ln w="635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636C0E" id="Group 42" o:spid="_x0000_s1026" style="position:absolute;margin-left:324.15pt;margin-top:16.15pt;width:195.3pt;height:139.6pt;z-index:251704320;mso-width-relative:margin;mso-height-relative:margin" coordsize="24047,183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">
                <v:shape id="Picture 13" o:spid="_x0000_s1027" type="#_x0000_t75" alt="https://oit.caes.uga.edu/files/2020/03/kaltura-media-upload.png" style="position:absolute;width:21666;height:18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" stroked="t" strokecolor="black [3213]">
                  <v:imagedata r:id="rId18" o:title="kaltura-media-upload"/>
                  <v:path arrowok="t"/>
                </v:shape>
                <v:shape id="Straight Arrow Connector 22" o:spid="_x0000_s1028" type="#_x0000_t32" style="position:absolute;left:18109;top:6115;width:5936;height:207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" strokecolor="black [3213]" strokeweight="5pt">
                  <v:stroke endarrow="block" joinstyle="miter"/>
                </v:shape>
                <v:shape id="Straight Arrow Connector 23" o:spid="_x0000_s1029" type="#_x0000_t32" style="position:absolute;left:17397;top:6056;width:6650;height:486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" strokecolor="black [3213]" strokeweight="5pt">
                  <v:stroke endarrow="block" joinstyle="miter"/>
                </v:shape>
                <w10:wrap type="square"/>
              </v:group>
            </w:pict>
          </mc:Fallback>
        </mc:AlternateContent>
      </w:r>
      <w:r w:rsidR="00BB35AB" w:rsidRPr="00A745C9">
        <w:rPr>
          <w:sz w:val="24"/>
          <w:szCs w:val="24"/>
        </w:rPr>
        <w:t xml:space="preserve">Click the </w:t>
      </w:r>
      <w:r w:rsidR="00BB35AB" w:rsidRPr="00A745C9">
        <w:rPr>
          <w:b/>
          <w:sz w:val="24"/>
          <w:szCs w:val="24"/>
        </w:rPr>
        <w:t xml:space="preserve">Add New </w:t>
      </w:r>
      <w:r w:rsidR="00BB35AB" w:rsidRPr="00A745C9">
        <w:rPr>
          <w:sz w:val="24"/>
          <w:szCs w:val="24"/>
        </w:rPr>
        <w:t xml:space="preserve">button and select the type of media you would like to upload. Choose </w:t>
      </w:r>
      <w:r w:rsidR="00BB35AB" w:rsidRPr="00A745C9">
        <w:rPr>
          <w:b/>
          <w:sz w:val="24"/>
          <w:szCs w:val="24"/>
        </w:rPr>
        <w:t>Media Upload</w:t>
      </w:r>
      <w:r w:rsidR="00BB35AB" w:rsidRPr="00A745C9">
        <w:rPr>
          <w:sz w:val="24"/>
          <w:szCs w:val="24"/>
        </w:rPr>
        <w:t xml:space="preserve"> to upload a file from your device. You can also select to create a recording from a webcam or your screen. </w:t>
      </w:r>
    </w:p>
    <w:p w14:paraId="245C5EF7" w14:textId="1D99D176" w:rsidR="00FC6BFE" w:rsidRDefault="00BB35AB" w:rsidP="00EE4F5B">
      <w:pPr>
        <w:spacing w:after="95" w:line="259" w:lineRule="auto"/>
        <w:ind w:left="-1" w:right="50" w:firstLine="0"/>
        <w:jc w:val="right"/>
        <w:rPr>
          <w:sz w:val="24"/>
          <w:szCs w:val="24"/>
        </w:rPr>
      </w:pPr>
      <w:r w:rsidRPr="00A745C9">
        <w:rPr>
          <w:sz w:val="24"/>
          <w:szCs w:val="24"/>
        </w:rPr>
        <w:t xml:space="preserve"> </w:t>
      </w:r>
    </w:p>
    <w:p w14:paraId="22BA4A58" w14:textId="70DEA199" w:rsidR="000535A9" w:rsidRDefault="00554249">
      <w:pPr>
        <w:spacing w:after="176"/>
        <w:ind w:left="-5" w:right="76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68DACD40" wp14:editId="662F1923">
            <wp:simplePos x="0" y="0"/>
            <wp:positionH relativeFrom="column">
              <wp:posOffset>2806065</wp:posOffset>
            </wp:positionH>
            <wp:positionV relativeFrom="paragraph">
              <wp:posOffset>23495</wp:posOffset>
            </wp:positionV>
            <wp:extent cx="3772535" cy="1924050"/>
            <wp:effectExtent l="19050" t="19050" r="18415" b="1905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535" cy="1924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5AB" w:rsidRPr="00A745C9">
        <w:rPr>
          <w:sz w:val="24"/>
          <w:szCs w:val="24"/>
        </w:rPr>
        <w:t xml:space="preserve">Click </w:t>
      </w:r>
      <w:r w:rsidR="00BB35AB" w:rsidRPr="00A745C9">
        <w:rPr>
          <w:b/>
          <w:sz w:val="24"/>
          <w:szCs w:val="24"/>
        </w:rPr>
        <w:t>Choose a file to upload</w:t>
      </w:r>
      <w:r w:rsidR="00BB35AB" w:rsidRPr="00A745C9">
        <w:rPr>
          <w:sz w:val="24"/>
          <w:szCs w:val="24"/>
        </w:rPr>
        <w:t xml:space="preserve"> and select a media file. Kaltura supports most common video/audio/image formats. </w:t>
      </w:r>
    </w:p>
    <w:p w14:paraId="5FC2D70D" w14:textId="27EA670A" w:rsidR="00A745C9" w:rsidRPr="00A745C9" w:rsidRDefault="00EE4F5B">
      <w:pPr>
        <w:spacing w:after="176"/>
        <w:ind w:left="-5" w:right="76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109919F" wp14:editId="78D56CE0">
                <wp:simplePos x="0" y="0"/>
                <wp:positionH relativeFrom="column">
                  <wp:posOffset>5016638</wp:posOffset>
                </wp:positionH>
                <wp:positionV relativeFrom="paragraph">
                  <wp:posOffset>451595</wp:posOffset>
                </wp:positionV>
                <wp:extent cx="433760" cy="270345"/>
                <wp:effectExtent l="38100" t="19050" r="42545" b="5397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760" cy="270345"/>
                        </a:xfrm>
                        <a:prstGeom prst="straightConnector1">
                          <a:avLst/>
                        </a:prstGeom>
                        <a:ln w="476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A42F7" id="Straight Arrow Connector 2" o:spid="_x0000_s1026" type="#_x0000_t32" style="position:absolute;margin-left:395pt;margin-top:35.55pt;width:34.15pt;height:21.3pt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" strokecolor="black [3213]" strokeweight="3.75pt">
                <v:stroke endarrow="block" joinstyle="miter"/>
              </v:shape>
            </w:pict>
          </mc:Fallback>
        </mc:AlternateContent>
      </w:r>
      <w:r w:rsidR="00A745C9" w:rsidRPr="00AD6E0B">
        <w:rPr>
          <w:b/>
          <w:sz w:val="24"/>
          <w:szCs w:val="24"/>
        </w:rPr>
        <w:t>Note:</w:t>
      </w:r>
      <w:r w:rsidR="00A745C9">
        <w:rPr>
          <w:sz w:val="24"/>
          <w:szCs w:val="24"/>
        </w:rPr>
        <w:t xml:space="preserve">  On a Windows-based PC, </w:t>
      </w:r>
      <w:proofErr w:type="gramStart"/>
      <w:r w:rsidR="00A745C9">
        <w:rPr>
          <w:sz w:val="24"/>
          <w:szCs w:val="24"/>
        </w:rPr>
        <w:t>Zoom</w:t>
      </w:r>
      <w:proofErr w:type="gramEnd"/>
      <w:r w:rsidR="00A745C9">
        <w:rPr>
          <w:sz w:val="24"/>
          <w:szCs w:val="24"/>
        </w:rPr>
        <w:t xml:space="preserve"> recordings are normally located in the Documents/Zoom folder and in a subfolder with the name of the event.  The file that contains BOTH audio and video is called zoom_0.mp4.  This is the file you will want to upload.  You can also upload an audio only version – audio_only.m4a </w:t>
      </w:r>
    </w:p>
    <w:p w14:paraId="50C0F9B2" w14:textId="7BB2B230" w:rsidR="000535A9" w:rsidRPr="00A745C9" w:rsidRDefault="00BB35AB">
      <w:pPr>
        <w:spacing w:after="0" w:line="259" w:lineRule="auto"/>
        <w:ind w:left="0" w:firstLine="0"/>
        <w:rPr>
          <w:sz w:val="24"/>
          <w:szCs w:val="24"/>
        </w:rPr>
      </w:pPr>
      <w:r w:rsidRPr="00A745C9">
        <w:rPr>
          <w:sz w:val="24"/>
          <w:szCs w:val="24"/>
        </w:rPr>
        <w:t xml:space="preserve"> </w:t>
      </w:r>
      <w:r w:rsidRPr="00A745C9">
        <w:rPr>
          <w:sz w:val="24"/>
          <w:szCs w:val="24"/>
        </w:rPr>
        <w:tab/>
        <w:t xml:space="preserve"> </w:t>
      </w:r>
    </w:p>
    <w:p w14:paraId="2343D8F0" w14:textId="77777777" w:rsidR="00FC6BFE" w:rsidRDefault="00FC6BFE">
      <w:pPr>
        <w:spacing w:after="95" w:line="259" w:lineRule="auto"/>
        <w:ind w:left="-1" w:right="50" w:firstLine="0"/>
        <w:jc w:val="right"/>
        <w:rPr>
          <w:sz w:val="24"/>
          <w:szCs w:val="24"/>
        </w:rPr>
      </w:pPr>
    </w:p>
    <w:p w14:paraId="1637F1B1" w14:textId="29FE7E66" w:rsidR="000535A9" w:rsidRPr="00A745C9" w:rsidRDefault="00BB35AB">
      <w:pPr>
        <w:spacing w:after="95" w:line="259" w:lineRule="auto"/>
        <w:ind w:left="-1" w:right="50" w:firstLine="0"/>
        <w:jc w:val="right"/>
        <w:rPr>
          <w:sz w:val="24"/>
          <w:szCs w:val="24"/>
        </w:rPr>
      </w:pPr>
      <w:r w:rsidRPr="00A745C9">
        <w:rPr>
          <w:sz w:val="24"/>
          <w:szCs w:val="24"/>
        </w:rPr>
        <w:t xml:space="preserve"> </w:t>
      </w:r>
    </w:p>
    <w:p w14:paraId="7B3FC679" w14:textId="1D88A38D" w:rsidR="00AC7427" w:rsidRDefault="00FC6BFE">
      <w:pPr>
        <w:ind w:left="-5" w:right="76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3F8E52EF" wp14:editId="587F7321">
            <wp:simplePos x="0" y="0"/>
            <wp:positionH relativeFrom="column">
              <wp:posOffset>2941955</wp:posOffset>
            </wp:positionH>
            <wp:positionV relativeFrom="paragraph">
              <wp:posOffset>86360</wp:posOffset>
            </wp:positionV>
            <wp:extent cx="3699510" cy="1822450"/>
            <wp:effectExtent l="19050" t="19050" r="15240" b="2540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510" cy="1822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5AB" w:rsidRPr="00A745C9">
        <w:rPr>
          <w:sz w:val="24"/>
          <w:szCs w:val="24"/>
        </w:rPr>
        <w:t xml:space="preserve">After the upload has completed, set a </w:t>
      </w:r>
      <w:r w:rsidR="00BB35AB" w:rsidRPr="00A745C9">
        <w:rPr>
          <w:b/>
          <w:sz w:val="24"/>
          <w:szCs w:val="24"/>
        </w:rPr>
        <w:t>Name</w:t>
      </w:r>
      <w:r w:rsidR="00BB35AB" w:rsidRPr="00A745C9">
        <w:rPr>
          <w:sz w:val="24"/>
          <w:szCs w:val="24"/>
        </w:rPr>
        <w:t xml:space="preserve"> and </w:t>
      </w:r>
      <w:r w:rsidR="00BB35AB" w:rsidRPr="00A745C9">
        <w:rPr>
          <w:b/>
          <w:sz w:val="24"/>
          <w:szCs w:val="24"/>
        </w:rPr>
        <w:t>Description</w:t>
      </w:r>
      <w:r w:rsidR="00BB35AB" w:rsidRPr="00A745C9">
        <w:rPr>
          <w:sz w:val="24"/>
          <w:szCs w:val="24"/>
        </w:rPr>
        <w:t xml:space="preserve"> for the video. You can also set </w:t>
      </w:r>
      <w:r w:rsidR="00BB35AB" w:rsidRPr="00A745C9">
        <w:rPr>
          <w:b/>
          <w:sz w:val="24"/>
          <w:szCs w:val="24"/>
        </w:rPr>
        <w:t>Tags</w:t>
      </w:r>
      <w:r w:rsidR="00BB35AB" w:rsidRPr="00A745C9">
        <w:rPr>
          <w:sz w:val="24"/>
          <w:szCs w:val="24"/>
        </w:rPr>
        <w:t xml:space="preserve"> to categorize the video. </w:t>
      </w:r>
      <w:r w:rsidR="00AC7427">
        <w:rPr>
          <w:sz w:val="24"/>
          <w:szCs w:val="24"/>
        </w:rPr>
        <w:t xml:space="preserve">  </w:t>
      </w:r>
    </w:p>
    <w:p w14:paraId="58AE127B" w14:textId="77E0244C" w:rsidR="00AC7427" w:rsidRPr="00AC7427" w:rsidRDefault="00AC7427" w:rsidP="00AC7427">
      <w:pPr>
        <w:ind w:left="-5" w:right="76"/>
        <w:rPr>
          <w:i/>
          <w:sz w:val="24"/>
          <w:szCs w:val="24"/>
        </w:rPr>
      </w:pPr>
      <w:r w:rsidRPr="00AC7427">
        <w:rPr>
          <w:i/>
          <w:sz w:val="24"/>
          <w:szCs w:val="24"/>
        </w:rPr>
        <w:t xml:space="preserve">Note: It takes few minutes to process the video.  After it’s completed processing, the media you uploaded can now be viewed in your channel </w:t>
      </w:r>
    </w:p>
    <w:p w14:paraId="2907E2B5" w14:textId="77777777" w:rsidR="00AC7427" w:rsidRDefault="00AC7427" w:rsidP="00AC7427">
      <w:pPr>
        <w:ind w:left="-5" w:right="76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AC7427">
        <w:rPr>
          <w:b/>
          <w:sz w:val="24"/>
          <w:szCs w:val="24"/>
        </w:rPr>
        <w:t xml:space="preserve">Save </w:t>
      </w:r>
      <w:r>
        <w:rPr>
          <w:sz w:val="24"/>
          <w:szCs w:val="24"/>
        </w:rPr>
        <w:t xml:space="preserve">when done. </w:t>
      </w:r>
    </w:p>
    <w:p w14:paraId="2E91146B" w14:textId="4F417740" w:rsidR="00AC7427" w:rsidRDefault="00AC7427" w:rsidP="00AC7427">
      <w:pPr>
        <w:ind w:left="-5" w:right="76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AC7427">
        <w:rPr>
          <w:b/>
          <w:sz w:val="24"/>
          <w:szCs w:val="24"/>
        </w:rPr>
        <w:t xml:space="preserve">Go </w:t>
      </w:r>
      <w:proofErr w:type="gramStart"/>
      <w:r w:rsidRPr="00AC7427">
        <w:rPr>
          <w:b/>
          <w:sz w:val="24"/>
          <w:szCs w:val="24"/>
        </w:rPr>
        <w:t>To</w:t>
      </w:r>
      <w:proofErr w:type="gramEnd"/>
      <w:r w:rsidRPr="00AC7427">
        <w:rPr>
          <w:b/>
          <w:sz w:val="24"/>
          <w:szCs w:val="24"/>
        </w:rPr>
        <w:t xml:space="preserve"> Media</w:t>
      </w:r>
      <w:r>
        <w:rPr>
          <w:sz w:val="24"/>
          <w:szCs w:val="24"/>
        </w:rPr>
        <w:t xml:space="preserve"> to see your upload and to categorize.</w:t>
      </w:r>
    </w:p>
    <w:p w14:paraId="5FB2284B" w14:textId="06B3F4E3" w:rsidR="00554249" w:rsidRDefault="00554249" w:rsidP="00FC6BFE">
      <w:pPr>
        <w:ind w:left="0" w:right="76" w:firstLine="0"/>
        <w:rPr>
          <w:sz w:val="24"/>
          <w:szCs w:val="24"/>
        </w:rPr>
      </w:pPr>
    </w:p>
    <w:p w14:paraId="40C6630F" w14:textId="15D311F1" w:rsidR="00FC6BFE" w:rsidRDefault="00FC6BFE" w:rsidP="00FC6BFE">
      <w:pPr>
        <w:ind w:left="0" w:right="76" w:firstLine="0"/>
        <w:rPr>
          <w:sz w:val="24"/>
          <w:szCs w:val="24"/>
        </w:rPr>
      </w:pPr>
    </w:p>
    <w:p w14:paraId="5D63F5B5" w14:textId="5ED61292" w:rsidR="00FC6BFE" w:rsidRDefault="00FC6BFE" w:rsidP="00FC6BFE">
      <w:pPr>
        <w:ind w:left="0" w:right="76" w:firstLine="0"/>
        <w:rPr>
          <w:sz w:val="24"/>
          <w:szCs w:val="24"/>
        </w:rPr>
      </w:pPr>
    </w:p>
    <w:p w14:paraId="55934181" w14:textId="0D44E33C" w:rsidR="00FC6BFE" w:rsidRDefault="00FC6BFE" w:rsidP="00FC6BFE">
      <w:pPr>
        <w:ind w:left="0" w:right="76" w:firstLine="0"/>
        <w:rPr>
          <w:sz w:val="24"/>
          <w:szCs w:val="24"/>
        </w:rPr>
      </w:pPr>
    </w:p>
    <w:p w14:paraId="26CE2175" w14:textId="4CE642DF" w:rsidR="00FC6BFE" w:rsidRDefault="00FC6BFE" w:rsidP="00FC6BFE">
      <w:pPr>
        <w:ind w:left="0" w:right="76" w:firstLine="0"/>
        <w:rPr>
          <w:sz w:val="24"/>
          <w:szCs w:val="24"/>
        </w:rPr>
      </w:pPr>
    </w:p>
    <w:p w14:paraId="38A035C9" w14:textId="753C3283" w:rsidR="00FC6BFE" w:rsidRDefault="00FC6BFE" w:rsidP="00FC6BFE">
      <w:pPr>
        <w:ind w:left="0" w:right="76" w:firstLine="0"/>
        <w:rPr>
          <w:sz w:val="24"/>
          <w:szCs w:val="24"/>
        </w:rPr>
      </w:pPr>
    </w:p>
    <w:p w14:paraId="216ACB45" w14:textId="1904DD53" w:rsidR="00FC6BFE" w:rsidRDefault="00FC6BFE" w:rsidP="00FC6BFE">
      <w:pPr>
        <w:ind w:left="0" w:right="76" w:firstLine="0"/>
        <w:rPr>
          <w:sz w:val="24"/>
          <w:szCs w:val="24"/>
        </w:rPr>
      </w:pPr>
    </w:p>
    <w:p w14:paraId="6AAB8906" w14:textId="51B49D25" w:rsidR="00FC6BFE" w:rsidRDefault="00FC6BFE" w:rsidP="00FC6BFE">
      <w:pPr>
        <w:ind w:left="0" w:right="76" w:firstLine="0"/>
        <w:rPr>
          <w:sz w:val="24"/>
          <w:szCs w:val="24"/>
        </w:rPr>
      </w:pPr>
    </w:p>
    <w:p w14:paraId="18FD78D9" w14:textId="4F11DF98" w:rsidR="00FC6BFE" w:rsidRDefault="00FC6BFE" w:rsidP="00FC6BFE">
      <w:pPr>
        <w:ind w:left="0" w:right="76" w:firstLine="0"/>
        <w:rPr>
          <w:sz w:val="24"/>
          <w:szCs w:val="24"/>
        </w:rPr>
      </w:pPr>
    </w:p>
    <w:p w14:paraId="5230EE95" w14:textId="77777777" w:rsidR="00FC6BFE" w:rsidRDefault="00FC6BFE" w:rsidP="00FC6BFE">
      <w:pPr>
        <w:ind w:left="0" w:right="76" w:firstLine="0"/>
        <w:rPr>
          <w:sz w:val="24"/>
          <w:szCs w:val="24"/>
        </w:rPr>
      </w:pPr>
      <w:bookmarkStart w:id="0" w:name="_GoBack"/>
      <w:bookmarkEnd w:id="0"/>
    </w:p>
    <w:p w14:paraId="080241EB" w14:textId="77777777" w:rsidR="00782B68" w:rsidRDefault="00782B68" w:rsidP="00782B68">
      <w:pPr>
        <w:spacing w:after="0" w:line="259" w:lineRule="auto"/>
        <w:ind w:left="0" w:right="91" w:firstLine="0"/>
        <w:rPr>
          <w:b/>
          <w:color w:val="2E74B5"/>
          <w:sz w:val="32"/>
        </w:rPr>
      </w:pPr>
      <w:r>
        <w:rPr>
          <w:b/>
          <w:color w:val="2E74B5"/>
          <w:sz w:val="32"/>
        </w:rPr>
        <w:lastRenderedPageBreak/>
        <w:t>Publishing your video for viewing</w:t>
      </w:r>
    </w:p>
    <w:p w14:paraId="6BCB6C25" w14:textId="0C893D53" w:rsidR="00782B68" w:rsidRPr="00A745C9" w:rsidRDefault="00782B68" w:rsidP="00782B68">
      <w:pPr>
        <w:spacing w:after="0" w:line="259" w:lineRule="auto"/>
        <w:ind w:left="0" w:right="91" w:firstLine="0"/>
        <w:rPr>
          <w:b/>
          <w:color w:val="2E74B5"/>
          <w:sz w:val="32"/>
        </w:rPr>
      </w:pPr>
      <w:r w:rsidRPr="00A745C9">
        <w:rPr>
          <w:b/>
          <w:color w:val="2E74B5"/>
          <w:sz w:val="32"/>
        </w:rPr>
        <w:t xml:space="preserve"> </w:t>
      </w:r>
    </w:p>
    <w:p w14:paraId="42133946" w14:textId="541B01BA" w:rsidR="00782B68" w:rsidRDefault="00782B68" w:rsidP="00B63E1F">
      <w:pPr>
        <w:tabs>
          <w:tab w:val="center" w:pos="8944"/>
        </w:tabs>
        <w:spacing w:after="0" w:line="259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Click on the </w:t>
      </w:r>
      <w:r w:rsidRPr="00782B68">
        <w:rPr>
          <w:b/>
          <w:sz w:val="24"/>
          <w:szCs w:val="24"/>
        </w:rPr>
        <w:t>Action</w:t>
      </w:r>
      <w:r>
        <w:rPr>
          <w:sz w:val="24"/>
          <w:szCs w:val="24"/>
        </w:rPr>
        <w:t xml:space="preserve"> dropdown.</w:t>
      </w:r>
    </w:p>
    <w:p w14:paraId="2B1E1DD4" w14:textId="21CD8A36" w:rsidR="00782B68" w:rsidRDefault="00782B68" w:rsidP="00B63E1F">
      <w:pPr>
        <w:tabs>
          <w:tab w:val="center" w:pos="8944"/>
        </w:tabs>
        <w:spacing w:after="0" w:line="259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Choose </w:t>
      </w:r>
      <w:r w:rsidRPr="00782B68">
        <w:rPr>
          <w:b/>
          <w:sz w:val="24"/>
          <w:szCs w:val="24"/>
        </w:rPr>
        <w:t>Publish</w:t>
      </w:r>
    </w:p>
    <w:p w14:paraId="653C0C69" w14:textId="33E13EB1" w:rsidR="00782B68" w:rsidRDefault="00782B68" w:rsidP="00B63E1F">
      <w:pPr>
        <w:tabs>
          <w:tab w:val="center" w:pos="8944"/>
        </w:tabs>
        <w:spacing w:after="0" w:line="259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t>Select how to publish your video</w:t>
      </w:r>
    </w:p>
    <w:p w14:paraId="632EECBB" w14:textId="77777777" w:rsidR="00782B68" w:rsidRDefault="00782B68" w:rsidP="00B63E1F">
      <w:pPr>
        <w:tabs>
          <w:tab w:val="center" w:pos="8944"/>
        </w:tabs>
        <w:spacing w:after="0" w:line="259" w:lineRule="auto"/>
        <w:ind w:left="0" w:firstLine="0"/>
        <w:rPr>
          <w:sz w:val="24"/>
          <w:szCs w:val="24"/>
        </w:rPr>
      </w:pPr>
    </w:p>
    <w:p w14:paraId="0EC91E79" w14:textId="314BA3B9" w:rsidR="000535A9" w:rsidRPr="00815657" w:rsidRDefault="00B62B66" w:rsidP="00B63E1F">
      <w:pPr>
        <w:tabs>
          <w:tab w:val="center" w:pos="8944"/>
        </w:tabs>
        <w:spacing w:after="0" w:line="259" w:lineRule="auto"/>
        <w:ind w:left="0" w:firstLine="0"/>
        <w:rPr>
          <w:b/>
          <w:sz w:val="24"/>
          <w:szCs w:val="24"/>
        </w:rPr>
      </w:pPr>
      <w:r w:rsidRPr="0023665C">
        <w:rPr>
          <w:sz w:val="24"/>
          <w:szCs w:val="24"/>
        </w:rPr>
        <w:t xml:space="preserve">To Publish your video and make accessible via a link you can distribute, </w:t>
      </w:r>
      <w:r w:rsidR="00786821" w:rsidRPr="0023665C">
        <w:rPr>
          <w:sz w:val="24"/>
          <w:szCs w:val="24"/>
        </w:rPr>
        <w:t xml:space="preserve">OIT recommends </w:t>
      </w:r>
      <w:r w:rsidRPr="0023665C">
        <w:rPr>
          <w:sz w:val="24"/>
          <w:szCs w:val="24"/>
        </w:rPr>
        <w:t>publishing as</w:t>
      </w:r>
      <w:r w:rsidR="00815657">
        <w:rPr>
          <w:sz w:val="24"/>
          <w:szCs w:val="24"/>
        </w:rPr>
        <w:t xml:space="preserve"> </w:t>
      </w:r>
      <w:r w:rsidR="00786821" w:rsidRPr="00B63E1F">
        <w:rPr>
          <w:b/>
          <w:sz w:val="24"/>
          <w:szCs w:val="24"/>
          <w:u w:val="single"/>
        </w:rPr>
        <w:t>UNLISTED</w:t>
      </w:r>
      <w:r w:rsidR="00943541" w:rsidRPr="00815657">
        <w:rPr>
          <w:b/>
          <w:sz w:val="24"/>
          <w:szCs w:val="24"/>
        </w:rPr>
        <w:t xml:space="preserve"> </w:t>
      </w:r>
      <w:r w:rsidR="0023665C" w:rsidRPr="00815657">
        <w:rPr>
          <w:sz w:val="24"/>
          <w:szCs w:val="24"/>
        </w:rPr>
        <w:t>(</w:t>
      </w:r>
      <w:r w:rsidR="0023665C" w:rsidRPr="0023665C">
        <w:rPr>
          <w:sz w:val="24"/>
          <w:szCs w:val="24"/>
        </w:rPr>
        <w:t>if</w:t>
      </w:r>
      <w:r w:rsidR="00943541" w:rsidRPr="0023665C">
        <w:rPr>
          <w:sz w:val="24"/>
          <w:szCs w:val="24"/>
        </w:rPr>
        <w:t xml:space="preserve"> any of your viewers do not have UGA MYIDs</w:t>
      </w:r>
      <w:r w:rsidRPr="0023665C">
        <w:rPr>
          <w:sz w:val="24"/>
          <w:szCs w:val="24"/>
        </w:rPr>
        <w:t>, you must choose this option</w:t>
      </w:r>
      <w:r w:rsidR="00786821" w:rsidRPr="00815657">
        <w:rPr>
          <w:sz w:val="24"/>
          <w:szCs w:val="24"/>
        </w:rPr>
        <w:t>.</w:t>
      </w:r>
      <w:r w:rsidR="0023665C" w:rsidRPr="00815657">
        <w:rPr>
          <w:sz w:val="24"/>
          <w:szCs w:val="24"/>
        </w:rPr>
        <w:t>)</w:t>
      </w:r>
    </w:p>
    <w:p w14:paraId="54A2B404" w14:textId="77777777" w:rsidR="000535A9" w:rsidRPr="00B63E1F" w:rsidRDefault="00BB35AB">
      <w:pPr>
        <w:numPr>
          <w:ilvl w:val="0"/>
          <w:numId w:val="1"/>
        </w:numPr>
        <w:spacing w:after="20"/>
        <w:ind w:right="76" w:hanging="361"/>
        <w:rPr>
          <w:sz w:val="24"/>
          <w:szCs w:val="24"/>
        </w:rPr>
      </w:pPr>
      <w:proofErr w:type="gramStart"/>
      <w:r w:rsidRPr="00B63E1F">
        <w:rPr>
          <w:b/>
          <w:sz w:val="24"/>
          <w:szCs w:val="24"/>
        </w:rPr>
        <w:t>Private</w:t>
      </w:r>
      <w:r w:rsidRPr="00B63E1F">
        <w:rPr>
          <w:sz w:val="24"/>
          <w:szCs w:val="24"/>
        </w:rPr>
        <w:t xml:space="preserve">  -</w:t>
      </w:r>
      <w:proofErr w:type="gramEnd"/>
      <w:r w:rsidRPr="00B63E1F">
        <w:rPr>
          <w:sz w:val="24"/>
          <w:szCs w:val="24"/>
        </w:rPr>
        <w:t xml:space="preserve"> Only the owner of the content can view the media </w:t>
      </w:r>
    </w:p>
    <w:p w14:paraId="00E0CFCE" w14:textId="77777777" w:rsidR="000535A9" w:rsidRPr="00943541" w:rsidRDefault="006606E1">
      <w:pPr>
        <w:numPr>
          <w:ilvl w:val="0"/>
          <w:numId w:val="1"/>
        </w:numPr>
        <w:spacing w:after="51"/>
        <w:ind w:right="76" w:hanging="361"/>
        <w:rPr>
          <w:sz w:val="24"/>
          <w:szCs w:val="24"/>
        </w:rPr>
      </w:pPr>
      <w:r w:rsidRPr="00943541">
        <w:rPr>
          <w:b/>
          <w:sz w:val="24"/>
          <w:szCs w:val="24"/>
        </w:rPr>
        <w:t>Unlisted</w:t>
      </w:r>
      <w:r w:rsidRPr="00943541">
        <w:rPr>
          <w:sz w:val="24"/>
          <w:szCs w:val="24"/>
        </w:rPr>
        <w:t xml:space="preserve"> -</w:t>
      </w:r>
      <w:r w:rsidR="00BB35AB" w:rsidRPr="00943541">
        <w:rPr>
          <w:sz w:val="24"/>
          <w:szCs w:val="24"/>
        </w:rPr>
        <w:t xml:space="preserve"> Anyone with the link to the media page can view the media, including those without a UGA </w:t>
      </w:r>
      <w:proofErr w:type="spellStart"/>
      <w:r w:rsidR="00BB35AB" w:rsidRPr="00943541">
        <w:rPr>
          <w:sz w:val="24"/>
          <w:szCs w:val="24"/>
        </w:rPr>
        <w:t>MyID</w:t>
      </w:r>
      <w:proofErr w:type="spellEnd"/>
      <w:r w:rsidR="00BB35AB" w:rsidRPr="00943541">
        <w:rPr>
          <w:sz w:val="24"/>
          <w:szCs w:val="24"/>
        </w:rPr>
        <w:t xml:space="preserve">. </w:t>
      </w:r>
    </w:p>
    <w:p w14:paraId="4B90B6DA" w14:textId="1F178F96" w:rsidR="000535A9" w:rsidRPr="00B63E1F" w:rsidRDefault="00554249">
      <w:pPr>
        <w:numPr>
          <w:ilvl w:val="0"/>
          <w:numId w:val="1"/>
        </w:numPr>
        <w:spacing w:after="163"/>
        <w:ind w:right="76" w:hanging="361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4509217D" wp14:editId="3CC85FE5">
            <wp:simplePos x="0" y="0"/>
            <wp:positionH relativeFrom="column">
              <wp:posOffset>17178</wp:posOffset>
            </wp:positionH>
            <wp:positionV relativeFrom="paragraph">
              <wp:posOffset>397510</wp:posOffset>
            </wp:positionV>
            <wp:extent cx="5999480" cy="2341245"/>
            <wp:effectExtent l="19050" t="19050" r="20320" b="2095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2341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606E1" w:rsidRPr="00B63E1F">
        <w:rPr>
          <w:b/>
          <w:sz w:val="24"/>
          <w:szCs w:val="24"/>
        </w:rPr>
        <w:t>Published</w:t>
      </w:r>
      <w:r w:rsidR="006606E1" w:rsidRPr="00B63E1F">
        <w:rPr>
          <w:sz w:val="24"/>
          <w:szCs w:val="24"/>
        </w:rPr>
        <w:t xml:space="preserve"> -</w:t>
      </w:r>
      <w:r w:rsidR="00BB35AB" w:rsidRPr="00B63E1F">
        <w:rPr>
          <w:sz w:val="24"/>
          <w:szCs w:val="24"/>
        </w:rPr>
        <w:t xml:space="preserve"> Check the channel(s) you want to add the media to. Only users who are members of the selected channel(s) will be able to view the media </w:t>
      </w:r>
      <w:r>
        <w:rPr>
          <w:sz w:val="24"/>
          <w:szCs w:val="24"/>
        </w:rPr>
        <w:br/>
      </w:r>
    </w:p>
    <w:p w14:paraId="09C398B3" w14:textId="77777777" w:rsidR="000535A9" w:rsidRPr="00B63E1F" w:rsidRDefault="00BB35AB">
      <w:pPr>
        <w:spacing w:after="117" w:line="259" w:lineRule="auto"/>
        <w:ind w:left="0" w:firstLine="0"/>
        <w:rPr>
          <w:sz w:val="24"/>
          <w:szCs w:val="24"/>
        </w:rPr>
      </w:pPr>
      <w:r w:rsidRPr="00B63E1F">
        <w:rPr>
          <w:b/>
          <w:i/>
          <w:sz w:val="24"/>
          <w:szCs w:val="24"/>
        </w:rPr>
        <w:t xml:space="preserve">Note: </w:t>
      </w:r>
      <w:r w:rsidRPr="00B63E1F">
        <w:rPr>
          <w:i/>
          <w:sz w:val="24"/>
          <w:szCs w:val="24"/>
        </w:rPr>
        <w:t xml:space="preserve">Choosing </w:t>
      </w:r>
      <w:r w:rsidRPr="00B63E1F">
        <w:rPr>
          <w:b/>
          <w:i/>
          <w:sz w:val="24"/>
          <w:szCs w:val="24"/>
        </w:rPr>
        <w:t>Unlisted</w:t>
      </w:r>
      <w:r w:rsidRPr="00B63E1F">
        <w:rPr>
          <w:i/>
          <w:sz w:val="24"/>
          <w:szCs w:val="24"/>
        </w:rPr>
        <w:t xml:space="preserve"> will remove the media from any channels it was published in, but you can still access it from </w:t>
      </w:r>
      <w:r w:rsidRPr="00B63E1F">
        <w:rPr>
          <w:b/>
          <w:i/>
          <w:sz w:val="24"/>
          <w:szCs w:val="24"/>
        </w:rPr>
        <w:t xml:space="preserve">My Media. </w:t>
      </w:r>
    </w:p>
    <w:p w14:paraId="2FC5BF41" w14:textId="77777777" w:rsidR="000535A9" w:rsidRPr="00B63E1F" w:rsidRDefault="00BB35AB">
      <w:pPr>
        <w:spacing w:after="0" w:line="259" w:lineRule="auto"/>
        <w:ind w:left="-1" w:firstLine="0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  <w:r w:rsidR="00AC7427">
        <w:rPr>
          <w:sz w:val="24"/>
          <w:szCs w:val="24"/>
        </w:rPr>
        <w:t xml:space="preserve">Click </w:t>
      </w:r>
      <w:r w:rsidR="00AC7427" w:rsidRPr="00AC7427">
        <w:rPr>
          <w:b/>
          <w:sz w:val="24"/>
          <w:szCs w:val="24"/>
        </w:rPr>
        <w:t>Save</w:t>
      </w:r>
      <w:r w:rsidR="00AC7427">
        <w:rPr>
          <w:sz w:val="24"/>
          <w:szCs w:val="24"/>
        </w:rPr>
        <w:t xml:space="preserve">.  You will get a message that this action will un-publish the entry from all categories/channels.  Are you sure you want to continue?   Choose </w:t>
      </w:r>
      <w:r w:rsidR="00AC7427" w:rsidRPr="00AC7427">
        <w:rPr>
          <w:b/>
          <w:sz w:val="24"/>
          <w:szCs w:val="24"/>
        </w:rPr>
        <w:t>OK.</w:t>
      </w:r>
    </w:p>
    <w:p w14:paraId="5046EB3E" w14:textId="77777777" w:rsidR="003F61E3" w:rsidRPr="00B63E1F" w:rsidRDefault="003F61E3">
      <w:pPr>
        <w:ind w:left="-5" w:right="76"/>
        <w:rPr>
          <w:sz w:val="24"/>
          <w:szCs w:val="24"/>
        </w:rPr>
      </w:pPr>
    </w:p>
    <w:p w14:paraId="1B5326B5" w14:textId="3A3DA757" w:rsidR="00552E9F" w:rsidRDefault="00552E9F">
      <w:pPr>
        <w:spacing w:after="160" w:line="259" w:lineRule="auto"/>
        <w:ind w:left="0" w:firstLine="0"/>
        <w:rPr>
          <w:b/>
          <w:color w:val="2E74B5"/>
          <w:sz w:val="32"/>
        </w:rPr>
      </w:pPr>
    </w:p>
    <w:p w14:paraId="6A498CF2" w14:textId="22B0FFAD" w:rsidR="00FC6BFE" w:rsidRDefault="00FC6BFE">
      <w:pPr>
        <w:spacing w:after="160" w:line="259" w:lineRule="auto"/>
        <w:ind w:left="0" w:firstLine="0"/>
        <w:rPr>
          <w:b/>
          <w:color w:val="2E74B5"/>
          <w:sz w:val="32"/>
        </w:rPr>
      </w:pPr>
    </w:p>
    <w:p w14:paraId="3160A464" w14:textId="77777777" w:rsidR="00FC6BFE" w:rsidRDefault="00FC6BFE">
      <w:pPr>
        <w:spacing w:after="160" w:line="259" w:lineRule="auto"/>
        <w:ind w:left="0" w:firstLine="0"/>
        <w:rPr>
          <w:b/>
          <w:color w:val="2E74B5"/>
          <w:sz w:val="32"/>
        </w:rPr>
      </w:pPr>
    </w:p>
    <w:p w14:paraId="6000AB91" w14:textId="35BBCDDA" w:rsidR="000535A9" w:rsidRPr="00B63E1F" w:rsidRDefault="00BB35AB" w:rsidP="00B63E1F">
      <w:pPr>
        <w:spacing w:after="0" w:line="259" w:lineRule="auto"/>
        <w:ind w:left="0" w:right="91" w:firstLine="0"/>
        <w:rPr>
          <w:b/>
          <w:color w:val="2E74B5"/>
          <w:sz w:val="32"/>
        </w:rPr>
      </w:pPr>
      <w:r w:rsidRPr="00B63E1F">
        <w:rPr>
          <w:b/>
          <w:color w:val="2E74B5"/>
          <w:sz w:val="32"/>
        </w:rPr>
        <w:lastRenderedPageBreak/>
        <w:t xml:space="preserve">Sharing Media </w:t>
      </w:r>
      <w:r w:rsidR="00786821" w:rsidRPr="00B63E1F">
        <w:rPr>
          <w:b/>
          <w:color w:val="2E74B5"/>
          <w:sz w:val="32"/>
        </w:rPr>
        <w:t>(generating a link to distribute)</w:t>
      </w:r>
    </w:p>
    <w:p w14:paraId="14C2D443" w14:textId="54A98491" w:rsidR="000535A9" w:rsidRPr="00B63E1F" w:rsidRDefault="00A76975">
      <w:pPr>
        <w:spacing w:after="100" w:line="259" w:lineRule="auto"/>
        <w:ind w:left="-1" w:right="1190" w:firstLine="0"/>
        <w:jc w:val="righ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064FA13F" wp14:editId="6E13A3C3">
                <wp:simplePos x="0" y="0"/>
                <wp:positionH relativeFrom="column">
                  <wp:posOffset>2926270</wp:posOffset>
                </wp:positionH>
                <wp:positionV relativeFrom="paragraph">
                  <wp:posOffset>98904</wp:posOffset>
                </wp:positionV>
                <wp:extent cx="3439795" cy="2380615"/>
                <wp:effectExtent l="19050" t="19050" r="27305" b="19685"/>
                <wp:wrapSquare wrapText="bothSides"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39795" cy="2380615"/>
                          <a:chOff x="0" y="0"/>
                          <a:chExt cx="3439795" cy="2380615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9795" cy="23806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27" name="Straight Arrow Connector 27"/>
                        <wps:cNvCnPr/>
                        <wps:spPr>
                          <a:xfrm flipH="1">
                            <a:off x="534389" y="1810987"/>
                            <a:ext cx="534390" cy="235874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E9AD30" id="Group 43" o:spid="_x0000_s1026" style="position:absolute;margin-left:230.4pt;margin-top:7.8pt;width:270.85pt;height:187.45pt;z-index:251712512" coordsize="34397,238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">
                <v:shape id="Picture 26" o:spid="_x0000_s1027" type="#_x0000_t75" style="position:absolute;width:34397;height:23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" stroked="t" strokecolor="black [3213]">
                  <v:imagedata r:id="rId23" o:title=""/>
                  <v:path arrowok="t"/>
                </v:shape>
                <v:shape id="Straight Arrow Connector 27" o:spid="_x0000_s1028" type="#_x0000_t32" style="position:absolute;left:5343;top:18109;width:5344;height:235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" strokecolor="black [3213]" strokeweight="3.75pt">
                  <v:stroke endarrow="block" joinstyle="miter"/>
                </v:shape>
                <w10:wrap type="square"/>
              </v:group>
            </w:pict>
          </mc:Fallback>
        </mc:AlternateContent>
      </w:r>
      <w:r w:rsidR="00BB35AB" w:rsidRPr="00B63E1F">
        <w:rPr>
          <w:sz w:val="24"/>
          <w:szCs w:val="24"/>
        </w:rPr>
        <w:t xml:space="preserve"> </w:t>
      </w:r>
    </w:p>
    <w:p w14:paraId="1155C81D" w14:textId="403E9E80" w:rsidR="000224F6" w:rsidRDefault="00AC7427">
      <w:pPr>
        <w:ind w:left="-5" w:right="76"/>
        <w:rPr>
          <w:sz w:val="24"/>
          <w:szCs w:val="24"/>
        </w:rPr>
      </w:pPr>
      <w:r>
        <w:rPr>
          <w:sz w:val="24"/>
          <w:szCs w:val="24"/>
        </w:rPr>
        <w:t xml:space="preserve">With your media displayed on the screen, </w:t>
      </w:r>
      <w:r w:rsidR="00BB35AB" w:rsidRPr="00B63E1F">
        <w:rPr>
          <w:sz w:val="24"/>
          <w:szCs w:val="24"/>
        </w:rPr>
        <w:t xml:space="preserve">Click the </w:t>
      </w:r>
      <w:r w:rsidR="00BB35AB" w:rsidRPr="00B63E1F">
        <w:rPr>
          <w:b/>
          <w:sz w:val="24"/>
          <w:szCs w:val="24"/>
        </w:rPr>
        <w:t>Share</w:t>
      </w:r>
      <w:r w:rsidR="00BB35AB" w:rsidRPr="00B63E1F">
        <w:rPr>
          <w:sz w:val="24"/>
          <w:szCs w:val="24"/>
        </w:rPr>
        <w:t xml:space="preserve"> button to see options for sharing. </w:t>
      </w:r>
    </w:p>
    <w:p w14:paraId="22EAB5BD" w14:textId="69C2FA6F" w:rsidR="00325A4E" w:rsidRPr="00B63E1F" w:rsidRDefault="00325A4E" w:rsidP="00325A4E">
      <w:pPr>
        <w:ind w:left="-5" w:right="76"/>
        <w:rPr>
          <w:sz w:val="24"/>
          <w:szCs w:val="24"/>
        </w:rPr>
      </w:pPr>
      <w:r w:rsidRPr="00B63E1F">
        <w:rPr>
          <w:sz w:val="24"/>
          <w:szCs w:val="24"/>
        </w:rPr>
        <w:t xml:space="preserve">Choose </w:t>
      </w:r>
      <w:r w:rsidRPr="00B63E1F">
        <w:rPr>
          <w:b/>
          <w:sz w:val="24"/>
          <w:szCs w:val="24"/>
        </w:rPr>
        <w:t>Link to Media Page</w:t>
      </w:r>
      <w:r w:rsidRPr="00B63E1F">
        <w:rPr>
          <w:sz w:val="24"/>
          <w:szCs w:val="24"/>
        </w:rPr>
        <w:t xml:space="preserve"> to get a link which you can copy and share with anyone.</w:t>
      </w:r>
      <w:r w:rsidRPr="00B63E1F">
        <w:rPr>
          <w:b/>
          <w:sz w:val="24"/>
          <w:szCs w:val="24"/>
        </w:rPr>
        <w:t xml:space="preserve"> </w:t>
      </w:r>
    </w:p>
    <w:p w14:paraId="214AC5CA" w14:textId="5AE2B8A8" w:rsidR="00FD664E" w:rsidRDefault="00FD664E">
      <w:pPr>
        <w:ind w:left="-5" w:right="76"/>
        <w:rPr>
          <w:sz w:val="24"/>
          <w:szCs w:val="24"/>
        </w:rPr>
      </w:pPr>
    </w:p>
    <w:p w14:paraId="4C929DB7" w14:textId="032DF570" w:rsidR="00FD664E" w:rsidRDefault="00FD664E">
      <w:pPr>
        <w:ind w:left="-5" w:right="76"/>
        <w:rPr>
          <w:sz w:val="24"/>
          <w:szCs w:val="24"/>
        </w:rPr>
      </w:pPr>
    </w:p>
    <w:p w14:paraId="2FB94C53" w14:textId="7B4F60AB" w:rsidR="00FD664E" w:rsidRDefault="00FD664E">
      <w:pPr>
        <w:ind w:left="-5" w:right="76"/>
        <w:rPr>
          <w:sz w:val="24"/>
          <w:szCs w:val="24"/>
        </w:rPr>
      </w:pPr>
    </w:p>
    <w:p w14:paraId="72B1D3A2" w14:textId="77777777" w:rsidR="00FD664E" w:rsidRDefault="00FD664E">
      <w:pPr>
        <w:ind w:left="-5" w:right="76"/>
        <w:rPr>
          <w:sz w:val="24"/>
          <w:szCs w:val="24"/>
        </w:rPr>
      </w:pPr>
    </w:p>
    <w:p w14:paraId="2B10D2A2" w14:textId="60A0B4F3" w:rsidR="00FD664E" w:rsidRDefault="00FD664E" w:rsidP="00A76975">
      <w:pPr>
        <w:ind w:left="0" w:right="76" w:firstLine="0"/>
        <w:rPr>
          <w:sz w:val="24"/>
          <w:szCs w:val="24"/>
        </w:rPr>
      </w:pPr>
    </w:p>
    <w:p w14:paraId="3F6D502B" w14:textId="1451C12A" w:rsidR="00325A4E" w:rsidRDefault="00FC6BFE">
      <w:pPr>
        <w:ind w:left="-5" w:right="76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3536" behindDoc="0" locked="0" layoutInCell="1" allowOverlap="1" wp14:anchorId="6AE92529" wp14:editId="027E6C4D">
            <wp:simplePos x="0" y="0"/>
            <wp:positionH relativeFrom="column">
              <wp:posOffset>266065</wp:posOffset>
            </wp:positionH>
            <wp:positionV relativeFrom="paragraph">
              <wp:posOffset>317500</wp:posOffset>
            </wp:positionV>
            <wp:extent cx="5088255" cy="1975485"/>
            <wp:effectExtent l="19050" t="19050" r="17145" b="2476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8255" cy="197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5A4E">
        <w:rPr>
          <w:sz w:val="24"/>
          <w:szCs w:val="24"/>
        </w:rPr>
        <w:t>You can copy the link shown and paste it into an email to distribute to your viewing audience.</w:t>
      </w:r>
      <w:r>
        <w:rPr>
          <w:sz w:val="24"/>
          <w:szCs w:val="24"/>
        </w:rPr>
        <w:br/>
      </w:r>
    </w:p>
    <w:p w14:paraId="5FA947C1" w14:textId="77777777" w:rsidR="00325A4E" w:rsidRDefault="00325A4E">
      <w:pPr>
        <w:ind w:left="-5" w:right="76"/>
        <w:rPr>
          <w:sz w:val="24"/>
          <w:szCs w:val="24"/>
        </w:rPr>
      </w:pPr>
    </w:p>
    <w:p w14:paraId="7C32918C" w14:textId="77777777" w:rsidR="00325A4E" w:rsidRDefault="00325A4E">
      <w:pPr>
        <w:ind w:left="-5" w:right="76"/>
        <w:rPr>
          <w:sz w:val="24"/>
          <w:szCs w:val="24"/>
        </w:rPr>
      </w:pPr>
    </w:p>
    <w:p w14:paraId="47ECF1BB" w14:textId="10288416" w:rsidR="00325A4E" w:rsidRDefault="00A76975">
      <w:pPr>
        <w:spacing w:after="160" w:line="259" w:lineRule="auto"/>
        <w:ind w:left="0" w:firstLine="0"/>
        <w:rPr>
          <w:b/>
          <w:color w:val="2E74B5"/>
          <w:sz w:val="32"/>
        </w:rPr>
      </w:pPr>
      <w:r>
        <w:rPr>
          <w:b/>
          <w:color w:val="2E74B5"/>
          <w:sz w:val="32"/>
        </w:rPr>
        <w:br/>
      </w:r>
      <w:r>
        <w:rPr>
          <w:b/>
          <w:color w:val="2E74B5"/>
          <w:sz w:val="32"/>
        </w:rPr>
        <w:br/>
      </w:r>
      <w:r>
        <w:rPr>
          <w:b/>
          <w:color w:val="2E74B5"/>
          <w:sz w:val="32"/>
        </w:rPr>
        <w:br/>
      </w:r>
      <w:r>
        <w:rPr>
          <w:b/>
          <w:color w:val="2E74B5"/>
          <w:sz w:val="32"/>
        </w:rPr>
        <w:br/>
      </w:r>
    </w:p>
    <w:p w14:paraId="3E420E8E" w14:textId="7D600C44" w:rsidR="000535A9" w:rsidRPr="00A76975" w:rsidRDefault="00682E5A" w:rsidP="00A76975">
      <w:pPr>
        <w:spacing w:after="0" w:line="259" w:lineRule="auto"/>
        <w:ind w:left="0" w:right="91" w:firstLine="0"/>
        <w:rPr>
          <w:b/>
          <w:color w:val="2E74B5"/>
          <w:sz w:val="32"/>
        </w:rPr>
      </w:pPr>
      <w:r w:rsidRPr="00DE01C6">
        <w:rPr>
          <w:b/>
          <w:color w:val="2E74B5"/>
          <w:sz w:val="32"/>
        </w:rPr>
        <w:t>Upload a Captions File</w:t>
      </w:r>
    </w:p>
    <w:p w14:paraId="1C1B4A9F" w14:textId="797D004A" w:rsidR="00D857F3" w:rsidRDefault="004929D5" w:rsidP="00FC6BFE">
      <w:pPr>
        <w:ind w:left="-5" w:right="76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AC28CB1" wp14:editId="21AA3EBA">
                <wp:simplePos x="0" y="0"/>
                <wp:positionH relativeFrom="column">
                  <wp:posOffset>3341914</wp:posOffset>
                </wp:positionH>
                <wp:positionV relativeFrom="paragraph">
                  <wp:posOffset>1026127</wp:posOffset>
                </wp:positionV>
                <wp:extent cx="183638" cy="64861"/>
                <wp:effectExtent l="19050" t="57150" r="6985" b="6858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638" cy="64861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A56AA" id="Straight Arrow Connector 56" o:spid="_x0000_s1026" type="#_x0000_t32" style="position:absolute;margin-left:263.15pt;margin-top:80.8pt;width:14.45pt;height:5.1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" strokecolor="black [3213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94503C3" wp14:editId="4684F40E">
                <wp:simplePos x="0" y="0"/>
                <wp:positionH relativeFrom="column">
                  <wp:posOffset>3876660</wp:posOffset>
                </wp:positionH>
                <wp:positionV relativeFrom="paragraph">
                  <wp:posOffset>432930</wp:posOffset>
                </wp:positionV>
                <wp:extent cx="516576" cy="355674"/>
                <wp:effectExtent l="0" t="0" r="36195" b="254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576" cy="355674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14B582" id="Straight Connector 33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25pt,34.1pt" to="345.95pt,6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" strokecolor="red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F9083BC" wp14:editId="087A0ECE">
                <wp:simplePos x="0" y="0"/>
                <wp:positionH relativeFrom="column">
                  <wp:posOffset>3870135</wp:posOffset>
                </wp:positionH>
                <wp:positionV relativeFrom="paragraph">
                  <wp:posOffset>1157275</wp:posOffset>
                </wp:positionV>
                <wp:extent cx="433449" cy="403762"/>
                <wp:effectExtent l="0" t="0" r="24130" b="3492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3449" cy="403762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FC77E8" id="Straight Connector 34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4.75pt,91.1pt" to="338.9pt,1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" strokecolor="red" strokeweight="1.5pt">
                <v:stroke joinstyle="miter"/>
              </v:line>
            </w:pict>
          </mc:Fallback>
        </mc:AlternateContent>
      </w:r>
      <w:r w:rsidR="00A76975">
        <w:rPr>
          <w:noProof/>
        </w:rPr>
        <w:drawing>
          <wp:anchor distT="0" distB="0" distL="114300" distR="114300" simplePos="0" relativeHeight="251721728" behindDoc="0" locked="0" layoutInCell="1" allowOverlap="1" wp14:anchorId="3CFF8407" wp14:editId="470D6E36">
            <wp:simplePos x="0" y="0"/>
            <wp:positionH relativeFrom="page">
              <wp:posOffset>5278178</wp:posOffset>
            </wp:positionH>
            <wp:positionV relativeFrom="paragraph">
              <wp:posOffset>223487</wp:posOffset>
            </wp:positionV>
            <wp:extent cx="2458085" cy="2058670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085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F80">
        <w:rPr>
          <w:sz w:val="24"/>
          <w:szCs w:val="24"/>
        </w:rPr>
        <w:t xml:space="preserve">From </w:t>
      </w:r>
      <w:r w:rsidR="00356F80" w:rsidRPr="00356F80">
        <w:rPr>
          <w:b/>
          <w:sz w:val="24"/>
          <w:szCs w:val="24"/>
        </w:rPr>
        <w:t>Your Media</w:t>
      </w:r>
      <w:r w:rsidR="00356F80">
        <w:rPr>
          <w:sz w:val="24"/>
          <w:szCs w:val="24"/>
        </w:rPr>
        <w:t>, select Edit beside the video for which you want to upload a caption file.</w:t>
      </w:r>
      <w:r w:rsidR="00A76975" w:rsidRPr="00A76975">
        <w:rPr>
          <w:noProof/>
        </w:rPr>
        <w:t xml:space="preserve"> </w:t>
      </w:r>
    </w:p>
    <w:p w14:paraId="5E0A7C91" w14:textId="03040C5E" w:rsidR="00D857F3" w:rsidRDefault="00A76975">
      <w:pPr>
        <w:ind w:left="-5" w:right="76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ECEC649" wp14:editId="7A29312B">
                <wp:simplePos x="0" y="0"/>
                <wp:positionH relativeFrom="column">
                  <wp:posOffset>5521226</wp:posOffset>
                </wp:positionH>
                <wp:positionV relativeFrom="paragraph">
                  <wp:posOffset>970264</wp:posOffset>
                </wp:positionV>
                <wp:extent cx="534390" cy="255740"/>
                <wp:effectExtent l="19050" t="19050" r="56515" b="6858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390" cy="255740"/>
                        </a:xfrm>
                        <a:prstGeom prst="straightConnector1">
                          <a:avLst/>
                        </a:prstGeom>
                        <a:ln w="476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703CE" id="Straight Arrow Connector 32" o:spid="_x0000_s1026" type="#_x0000_t32" style="position:absolute;margin-left:434.75pt;margin-top:76.4pt;width:42.1pt;height:20.1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" strokecolor="black [3213]" strokeweight="3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44B79FD" wp14:editId="59FB6E7E">
                <wp:simplePos x="0" y="0"/>
                <wp:positionH relativeFrom="column">
                  <wp:posOffset>2902388</wp:posOffset>
                </wp:positionH>
                <wp:positionV relativeFrom="paragraph">
                  <wp:posOffset>228311</wp:posOffset>
                </wp:positionV>
                <wp:extent cx="938150" cy="849086"/>
                <wp:effectExtent l="0" t="0" r="14605" b="2730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8150" cy="8490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4DF590" id="Rectangle 31" o:spid="_x0000_s1026" style="position:absolute;margin-left:228.55pt;margin-top:18pt;width:73.85pt;height:66.8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" filled="f" strokecolor="red" strokeweight="1.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4560" behindDoc="0" locked="0" layoutInCell="1" allowOverlap="1" wp14:anchorId="7A3F777F" wp14:editId="51C8D2C0">
            <wp:simplePos x="0" y="0"/>
            <wp:positionH relativeFrom="margin">
              <wp:posOffset>-113451</wp:posOffset>
            </wp:positionH>
            <wp:positionV relativeFrom="paragraph">
              <wp:posOffset>193362</wp:posOffset>
            </wp:positionV>
            <wp:extent cx="3900805" cy="1149985"/>
            <wp:effectExtent l="19050" t="19050" r="23495" b="12065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805" cy="1149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82ECB1" w14:textId="6F004C53" w:rsidR="00A76975" w:rsidRDefault="00A76975">
      <w:pPr>
        <w:ind w:left="-5" w:right="76"/>
        <w:rPr>
          <w:sz w:val="24"/>
          <w:szCs w:val="24"/>
        </w:rPr>
      </w:pPr>
    </w:p>
    <w:p w14:paraId="5359B977" w14:textId="1DB1C71A" w:rsidR="00D857F3" w:rsidRDefault="00E32E12" w:rsidP="00A76975">
      <w:pPr>
        <w:ind w:left="0" w:right="76" w:firstLine="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482FE857" wp14:editId="13EE1C51">
                <wp:simplePos x="0" y="0"/>
                <wp:positionH relativeFrom="column">
                  <wp:posOffset>3383833</wp:posOffset>
                </wp:positionH>
                <wp:positionV relativeFrom="paragraph">
                  <wp:posOffset>160317</wp:posOffset>
                </wp:positionV>
                <wp:extent cx="3088005" cy="1958975"/>
                <wp:effectExtent l="19050" t="19050" r="17145" b="22225"/>
                <wp:wrapSquare wrapText="bothSides"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8005" cy="1958975"/>
                          <a:chOff x="0" y="0"/>
                          <a:chExt cx="3088005" cy="1958975"/>
                        </a:xfrm>
                      </wpg:grpSpPr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8005" cy="19589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innerShdw blurRad="12700">
                              <a:prstClr val="black"/>
                            </a:innerShdw>
                          </a:effectLst>
                        </pic:spPr>
                      </pic:pic>
                      <wps:wsp>
                        <wps:cNvPr id="38" name="Straight Arrow Connector 38"/>
                        <wps:cNvCnPr/>
                        <wps:spPr>
                          <a:xfrm flipV="1">
                            <a:off x="1217220" y="760021"/>
                            <a:ext cx="540328" cy="273132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403B17" id="Group 55" o:spid="_x0000_s1026" style="position:absolute;margin-left:266.45pt;margin-top:12.6pt;width:243.15pt;height:154.25pt;z-index:251726848" coordsize="30880,195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">
                <v:shape id="Picture 37" o:spid="_x0000_s1027" type="#_x0000_t75" style="position:absolute;width:30880;height:19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" stroked="t" strokecolor="black [3213]">
                  <v:imagedata r:id="rId28" o:title=""/>
                  <v:path arrowok="t"/>
                </v:shape>
                <v:shape id="Straight Arrow Connector 38" o:spid="_x0000_s1028" type="#_x0000_t32" style="position:absolute;left:12172;top:7600;width:5403;height:273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" strokecolor="black [3213]" strokeweight="3.75pt">
                  <v:stroke endarrow="block" joinstyle="miter"/>
                </v:shape>
                <w10:wrap type="square"/>
              </v:group>
            </w:pict>
          </mc:Fallback>
        </mc:AlternateContent>
      </w:r>
    </w:p>
    <w:p w14:paraId="342CEE8F" w14:textId="4031187D" w:rsidR="00D857F3" w:rsidRDefault="00D857F3">
      <w:pPr>
        <w:ind w:left="-5" w:right="76"/>
        <w:rPr>
          <w:sz w:val="24"/>
          <w:szCs w:val="24"/>
        </w:rPr>
      </w:pPr>
      <w:r>
        <w:rPr>
          <w:sz w:val="24"/>
          <w:szCs w:val="24"/>
        </w:rPr>
        <w:t xml:space="preserve">Select the </w:t>
      </w:r>
      <w:r w:rsidRPr="00D857F3">
        <w:rPr>
          <w:b/>
          <w:sz w:val="24"/>
          <w:szCs w:val="24"/>
        </w:rPr>
        <w:t>Captions</w:t>
      </w:r>
      <w:r>
        <w:rPr>
          <w:sz w:val="24"/>
          <w:szCs w:val="24"/>
        </w:rPr>
        <w:t xml:space="preserve"> option underneath the video.</w:t>
      </w:r>
    </w:p>
    <w:p w14:paraId="3AC8C61B" w14:textId="78C25F90" w:rsidR="000535A9" w:rsidRPr="00D857F3" w:rsidRDefault="00D857F3">
      <w:pPr>
        <w:ind w:left="-5" w:right="76"/>
        <w:rPr>
          <w:sz w:val="24"/>
          <w:szCs w:val="24"/>
        </w:rPr>
      </w:pPr>
      <w:r>
        <w:rPr>
          <w:sz w:val="24"/>
          <w:szCs w:val="24"/>
        </w:rPr>
        <w:t>Then, s</w:t>
      </w:r>
      <w:r w:rsidR="00682E5A" w:rsidRPr="00B63E1F">
        <w:rPr>
          <w:sz w:val="24"/>
          <w:szCs w:val="24"/>
        </w:rPr>
        <w:t xml:space="preserve">elect </w:t>
      </w:r>
      <w:r>
        <w:rPr>
          <w:sz w:val="24"/>
          <w:szCs w:val="24"/>
        </w:rPr>
        <w:t xml:space="preserve">the blue </w:t>
      </w:r>
      <w:r w:rsidR="00682E5A" w:rsidRPr="00D857F3">
        <w:rPr>
          <w:b/>
          <w:sz w:val="24"/>
          <w:szCs w:val="24"/>
        </w:rPr>
        <w:t>Upload Caption</w:t>
      </w:r>
      <w:r>
        <w:rPr>
          <w:b/>
          <w:sz w:val="24"/>
          <w:szCs w:val="24"/>
        </w:rPr>
        <w:t>s</w:t>
      </w:r>
      <w:r w:rsidR="00682E5A" w:rsidRPr="00D857F3">
        <w:rPr>
          <w:b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 w:rsidRPr="00D857F3">
        <w:rPr>
          <w:sz w:val="24"/>
          <w:szCs w:val="24"/>
        </w:rPr>
        <w:t>button which appears beneath</w:t>
      </w:r>
      <w:r w:rsidR="00BB35AB" w:rsidRPr="00D857F3">
        <w:rPr>
          <w:sz w:val="24"/>
          <w:szCs w:val="24"/>
        </w:rPr>
        <w:t xml:space="preserve">. </w:t>
      </w:r>
    </w:p>
    <w:p w14:paraId="4364D1B3" w14:textId="4A6EF521" w:rsidR="000535A9" w:rsidRDefault="00BB35AB">
      <w:pPr>
        <w:spacing w:after="95" w:line="259" w:lineRule="auto"/>
        <w:ind w:left="-1" w:right="3786" w:firstLine="0"/>
        <w:jc w:val="center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42C254D2" w14:textId="57D3F16B" w:rsidR="00A76975" w:rsidRDefault="00A76975">
      <w:pPr>
        <w:spacing w:after="95" w:line="259" w:lineRule="auto"/>
        <w:ind w:left="-1" w:right="3786" w:firstLine="0"/>
        <w:jc w:val="center"/>
        <w:rPr>
          <w:sz w:val="24"/>
          <w:szCs w:val="24"/>
        </w:rPr>
      </w:pPr>
    </w:p>
    <w:p w14:paraId="40F5C321" w14:textId="66727B1B" w:rsidR="00A76975" w:rsidRDefault="00A76975">
      <w:pPr>
        <w:spacing w:after="95" w:line="259" w:lineRule="auto"/>
        <w:ind w:left="-1" w:right="3786" w:firstLine="0"/>
        <w:jc w:val="center"/>
        <w:rPr>
          <w:sz w:val="24"/>
          <w:szCs w:val="24"/>
        </w:rPr>
      </w:pPr>
    </w:p>
    <w:p w14:paraId="02C99B2B" w14:textId="7829FA77" w:rsidR="00A76975" w:rsidRPr="00B63E1F" w:rsidRDefault="00A76975">
      <w:pPr>
        <w:spacing w:after="95" w:line="259" w:lineRule="auto"/>
        <w:ind w:left="-1" w:right="3786" w:firstLine="0"/>
        <w:jc w:val="center"/>
        <w:rPr>
          <w:sz w:val="24"/>
          <w:szCs w:val="24"/>
        </w:rPr>
      </w:pPr>
    </w:p>
    <w:p w14:paraId="0DCD9C58" w14:textId="4E056F88" w:rsidR="00682E5A" w:rsidRDefault="004929D5">
      <w:pPr>
        <w:ind w:left="-5" w:right="76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1CA932C4" wp14:editId="2F340981">
                <wp:simplePos x="0" y="0"/>
                <wp:positionH relativeFrom="column">
                  <wp:posOffset>3377565</wp:posOffset>
                </wp:positionH>
                <wp:positionV relativeFrom="paragraph">
                  <wp:posOffset>219075</wp:posOffset>
                </wp:positionV>
                <wp:extent cx="2760980" cy="1068705"/>
                <wp:effectExtent l="19050" t="19050" r="20320" b="17145"/>
                <wp:wrapSquare wrapText="bothSides"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0980" cy="1068705"/>
                          <a:chOff x="0" y="0"/>
                          <a:chExt cx="2350770" cy="982980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770" cy="9829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44" name="Straight Arrow Connector 44"/>
                        <wps:cNvCnPr/>
                        <wps:spPr>
                          <a:xfrm>
                            <a:off x="1199408" y="190005"/>
                            <a:ext cx="320634" cy="249465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A413AC" id="Group 54" o:spid="_x0000_s1026" style="position:absolute;margin-left:265.95pt;margin-top:17.25pt;width:217.4pt;height:84.15pt;z-index:251730944;mso-width-relative:margin;mso-height-relative:margin" coordsize="23507,98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">
                <v:shape id="Picture 39" o:spid="_x0000_s1027" type="#_x0000_t75" style="position:absolute;width:23507;height:9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" stroked="t" strokecolor="black [3213]">
                  <v:imagedata r:id="rId30" o:title=""/>
                  <v:path arrowok="t"/>
                </v:shape>
                <v:shape id="Straight Arrow Connector 44" o:spid="_x0000_s1028" type="#_x0000_t32" style="position:absolute;left:11994;top:1900;width:3206;height:24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" strokecolor="black [3213]" strokeweight="3.75pt">
                  <v:stroke endarrow="block" joinstyle="miter"/>
                </v:shape>
                <w10:wrap type="square"/>
              </v:group>
            </w:pict>
          </mc:Fallback>
        </mc:AlternateContent>
      </w:r>
    </w:p>
    <w:p w14:paraId="23F3870E" w14:textId="7DBE457B" w:rsidR="000535A9" w:rsidRPr="00B63E1F" w:rsidRDefault="004929D5">
      <w:pPr>
        <w:ind w:left="-5" w:right="76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31968" behindDoc="0" locked="0" layoutInCell="1" allowOverlap="1" wp14:anchorId="6F04863C" wp14:editId="44E8EEAC">
            <wp:simplePos x="0" y="0"/>
            <wp:positionH relativeFrom="column">
              <wp:posOffset>3383124</wp:posOffset>
            </wp:positionH>
            <wp:positionV relativeFrom="paragraph">
              <wp:posOffset>1112520</wp:posOffset>
            </wp:positionV>
            <wp:extent cx="2792730" cy="1137285"/>
            <wp:effectExtent l="19050" t="19050" r="26670" b="24765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30" cy="1137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5AB" w:rsidRPr="00B63E1F">
        <w:rPr>
          <w:sz w:val="24"/>
          <w:szCs w:val="24"/>
        </w:rPr>
        <w:t xml:space="preserve">Select a caption file (SRT and DFXP formats are supported), then choose the </w:t>
      </w:r>
      <w:r w:rsidR="00BB35AB" w:rsidRPr="00B63E1F">
        <w:rPr>
          <w:b/>
          <w:sz w:val="24"/>
          <w:szCs w:val="24"/>
        </w:rPr>
        <w:t>Language</w:t>
      </w:r>
      <w:r w:rsidR="00BB35AB" w:rsidRPr="00B63E1F">
        <w:rPr>
          <w:sz w:val="24"/>
          <w:szCs w:val="24"/>
        </w:rPr>
        <w:t xml:space="preserve"> of the captions and set a </w:t>
      </w:r>
      <w:r w:rsidR="00BB35AB" w:rsidRPr="00B63E1F">
        <w:rPr>
          <w:b/>
          <w:sz w:val="24"/>
          <w:szCs w:val="24"/>
        </w:rPr>
        <w:t>Label</w:t>
      </w:r>
      <w:r w:rsidR="00BB35AB" w:rsidRPr="00B63E1F">
        <w:rPr>
          <w:sz w:val="24"/>
          <w:szCs w:val="24"/>
        </w:rPr>
        <w:t xml:space="preserve"> to be shown in the caption selector. After a caption file has been uploaded it can be searched from the search box below the media player. </w:t>
      </w:r>
    </w:p>
    <w:p w14:paraId="5090E892" w14:textId="5607A127" w:rsidR="000535A9" w:rsidRPr="00B63E1F" w:rsidRDefault="00BB35AB">
      <w:pPr>
        <w:spacing w:after="100" w:line="259" w:lineRule="auto"/>
        <w:ind w:left="-1" w:right="50" w:firstLine="0"/>
        <w:jc w:val="right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623703A0" w14:textId="5ADD5083" w:rsidR="00682E5A" w:rsidRDefault="00682E5A">
      <w:pPr>
        <w:ind w:left="-5" w:right="76"/>
        <w:rPr>
          <w:b/>
          <w:sz w:val="24"/>
          <w:szCs w:val="24"/>
        </w:rPr>
      </w:pPr>
    </w:p>
    <w:p w14:paraId="7766A666" w14:textId="00A11620" w:rsidR="00A76975" w:rsidRDefault="00A76975">
      <w:pPr>
        <w:ind w:left="-5" w:right="76"/>
        <w:rPr>
          <w:b/>
          <w:sz w:val="24"/>
          <w:szCs w:val="24"/>
        </w:rPr>
      </w:pPr>
    </w:p>
    <w:p w14:paraId="3EDA88A4" w14:textId="60B8CC33" w:rsidR="00A76975" w:rsidRDefault="00A76975">
      <w:pPr>
        <w:ind w:left="-5" w:right="76"/>
        <w:rPr>
          <w:b/>
          <w:sz w:val="24"/>
          <w:szCs w:val="24"/>
        </w:rPr>
      </w:pPr>
    </w:p>
    <w:p w14:paraId="2C7EB6EA" w14:textId="7CBDA2CD" w:rsidR="00A76975" w:rsidRPr="00B63E1F" w:rsidRDefault="00A76975">
      <w:pPr>
        <w:ind w:left="-5" w:right="76"/>
        <w:rPr>
          <w:b/>
          <w:sz w:val="24"/>
          <w:szCs w:val="24"/>
        </w:rPr>
      </w:pPr>
    </w:p>
    <w:p w14:paraId="0899E244" w14:textId="121B8351" w:rsidR="00682E5A" w:rsidRDefault="00E32E12" w:rsidP="00DF2FC4">
      <w:pPr>
        <w:ind w:left="-5" w:right="76"/>
        <w:rPr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797896B3" wp14:editId="4A0279E9">
                <wp:simplePos x="0" y="0"/>
                <wp:positionH relativeFrom="column">
                  <wp:posOffset>2902510</wp:posOffset>
                </wp:positionH>
                <wp:positionV relativeFrom="paragraph">
                  <wp:posOffset>25573</wp:posOffset>
                </wp:positionV>
                <wp:extent cx="3728085" cy="1353185"/>
                <wp:effectExtent l="19050" t="19050" r="24765" b="18415"/>
                <wp:wrapSquare wrapText="bothSides"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28085" cy="1353185"/>
                          <a:chOff x="0" y="0"/>
                          <a:chExt cx="4482465" cy="1685925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2465" cy="16859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47" name="Straight Arrow Connector 47"/>
                        <wps:cNvCnPr/>
                        <wps:spPr>
                          <a:xfrm>
                            <a:off x="1436914" y="255319"/>
                            <a:ext cx="320634" cy="249465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AF9E02" id="Group 53" o:spid="_x0000_s1026" style="position:absolute;margin-left:228.55pt;margin-top:2pt;width:293.55pt;height:106.55pt;z-index:251744256;mso-width-relative:margin;mso-height-relative:margin" coordsize="44824,16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">
                <v:shape id="Picture 46" o:spid="_x0000_s1027" type="#_x0000_t75" style="position:absolute;width:44824;height:16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" stroked="t" strokecolor="black [3213]">
                  <v:imagedata r:id="rId33" o:title=""/>
                  <v:path arrowok="t"/>
                </v:shape>
                <v:shape id="Straight Arrow Connector 47" o:spid="_x0000_s1028" type="#_x0000_t32" style="position:absolute;left:14369;top:2553;width:3206;height:24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" strokecolor="black [3213]" strokeweight="3.75pt">
                  <v:stroke endarrow="block" joinstyle="miter"/>
                </v:shape>
                <w10:wrap type="square"/>
              </v:group>
            </w:pict>
          </mc:Fallback>
        </mc:AlternateContent>
      </w:r>
      <w:r w:rsidR="00BB35AB" w:rsidRPr="00B63E1F">
        <w:rPr>
          <w:b/>
          <w:sz w:val="24"/>
          <w:szCs w:val="24"/>
        </w:rPr>
        <w:t>Thumbnail:</w:t>
      </w:r>
      <w:r w:rsidR="00BB35AB" w:rsidRPr="00B63E1F">
        <w:rPr>
          <w:sz w:val="24"/>
          <w:szCs w:val="24"/>
        </w:rPr>
        <w:t xml:space="preserve"> Set the thumbnail to be shown for the media file. </w:t>
      </w:r>
    </w:p>
    <w:p w14:paraId="17750E38" w14:textId="158E9B45" w:rsidR="00DF2FC4" w:rsidRDefault="00DF2FC4" w:rsidP="00DF2FC4">
      <w:pPr>
        <w:ind w:left="-5" w:right="76"/>
        <w:rPr>
          <w:sz w:val="24"/>
          <w:szCs w:val="24"/>
        </w:rPr>
      </w:pPr>
    </w:p>
    <w:p w14:paraId="3875F8E3" w14:textId="7CA4E756" w:rsidR="00DF2FC4" w:rsidRDefault="00DF2FC4" w:rsidP="00DF2FC4">
      <w:pPr>
        <w:ind w:left="-5" w:right="76"/>
        <w:rPr>
          <w:sz w:val="24"/>
          <w:szCs w:val="24"/>
        </w:rPr>
      </w:pPr>
    </w:p>
    <w:p w14:paraId="61BD032F" w14:textId="1B0827DE" w:rsidR="00DF2FC4" w:rsidRDefault="00DF2FC4" w:rsidP="00DF2FC4">
      <w:pPr>
        <w:ind w:left="-5" w:right="76"/>
        <w:rPr>
          <w:sz w:val="24"/>
          <w:szCs w:val="24"/>
        </w:rPr>
      </w:pPr>
    </w:p>
    <w:p w14:paraId="6C10C3F8" w14:textId="3B9CDD22" w:rsidR="00DF2FC4" w:rsidRDefault="00DF2FC4" w:rsidP="00DF2FC4">
      <w:pPr>
        <w:ind w:left="-5" w:right="76"/>
        <w:rPr>
          <w:sz w:val="24"/>
          <w:szCs w:val="24"/>
        </w:rPr>
      </w:pPr>
    </w:p>
    <w:p w14:paraId="22632CBE" w14:textId="07977B52" w:rsidR="00DF2FC4" w:rsidRPr="00DF2FC4" w:rsidRDefault="00DF2FC4" w:rsidP="00DF2FC4">
      <w:pPr>
        <w:ind w:left="-5" w:right="76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59629BC8" wp14:editId="5C0BB117">
                <wp:simplePos x="0" y="0"/>
                <wp:positionH relativeFrom="column">
                  <wp:posOffset>3556025</wp:posOffset>
                </wp:positionH>
                <wp:positionV relativeFrom="paragraph">
                  <wp:posOffset>157505</wp:posOffset>
                </wp:positionV>
                <wp:extent cx="2510790" cy="1487879"/>
                <wp:effectExtent l="19050" t="19050" r="22860" b="17145"/>
                <wp:wrapSquare wrapText="bothSides"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0790" cy="1487879"/>
                          <a:chOff x="0" y="0"/>
                          <a:chExt cx="2510790" cy="1487879"/>
                        </a:xfrm>
                      </wpg:grpSpPr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4379"/>
                            <a:ext cx="2510790" cy="13335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49" name="Straight Arrow Connector 49"/>
                        <wps:cNvCnPr/>
                        <wps:spPr>
                          <a:xfrm>
                            <a:off x="1531917" y="0"/>
                            <a:ext cx="320634" cy="249465"/>
                          </a:xfrm>
                          <a:prstGeom prst="straightConnector1">
                            <a:avLst/>
                          </a:prstGeom>
                          <a:ln w="476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EED5DD" id="Group 52" o:spid="_x0000_s1026" style="position:absolute;margin-left:280pt;margin-top:12.4pt;width:197.7pt;height:117.15pt;z-index:251739136" coordsize="25107,14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">
                <v:shape id="Picture 48" o:spid="_x0000_s1027" type="#_x0000_t75" style="position:absolute;top:1543;width:25107;height:13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" stroked="t" strokecolor="black [3213]">
                  <v:imagedata r:id="rId35" o:title=""/>
                  <v:path arrowok="t"/>
                </v:shape>
                <v:shape id="Straight Arrow Connector 49" o:spid="_x0000_s1028" type="#_x0000_t32" style="position:absolute;left:15319;width:3206;height:24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" strokecolor="black [3213]" strokeweight="3.75pt">
                  <v:stroke endarrow="block" joinstyle="miter"/>
                </v:shape>
                <w10:wrap type="square"/>
              </v:group>
            </w:pict>
          </mc:Fallback>
        </mc:AlternateContent>
      </w:r>
    </w:p>
    <w:p w14:paraId="1289F1F8" w14:textId="51E98318" w:rsidR="000535A9" w:rsidRPr="00B63E1F" w:rsidRDefault="00BB35AB">
      <w:pPr>
        <w:ind w:left="-5" w:right="76"/>
        <w:rPr>
          <w:sz w:val="24"/>
          <w:szCs w:val="24"/>
        </w:rPr>
      </w:pPr>
      <w:r w:rsidRPr="00B63E1F">
        <w:rPr>
          <w:b/>
          <w:sz w:val="24"/>
          <w:szCs w:val="24"/>
        </w:rPr>
        <w:t>Downloads</w:t>
      </w:r>
      <w:r w:rsidRPr="00B63E1F">
        <w:rPr>
          <w:sz w:val="24"/>
          <w:szCs w:val="24"/>
        </w:rPr>
        <w:t>: Allow the media to be downloaded as the original</w:t>
      </w:r>
      <w:r w:rsidR="00DF2FC4">
        <w:rPr>
          <w:sz w:val="24"/>
          <w:szCs w:val="24"/>
        </w:rPr>
        <w:t xml:space="preserve"> file, small or medium MP4, and HD</w:t>
      </w:r>
      <w:r w:rsidRPr="00B63E1F">
        <w:rPr>
          <w:sz w:val="24"/>
          <w:szCs w:val="24"/>
        </w:rPr>
        <w:t xml:space="preserve"> </w:t>
      </w:r>
    </w:p>
    <w:p w14:paraId="51147176" w14:textId="39D5F86B" w:rsidR="000535A9" w:rsidRPr="00B63E1F" w:rsidRDefault="00BB35AB">
      <w:pPr>
        <w:spacing w:after="110" w:line="259" w:lineRule="auto"/>
        <w:ind w:left="-1" w:right="1761" w:firstLine="0"/>
        <w:jc w:val="right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1851A8D1" w14:textId="12C6E678" w:rsidR="00682E5A" w:rsidRDefault="00682E5A">
      <w:pPr>
        <w:tabs>
          <w:tab w:val="center" w:pos="9089"/>
        </w:tabs>
        <w:ind w:left="-15" w:firstLine="0"/>
        <w:rPr>
          <w:b/>
          <w:sz w:val="24"/>
          <w:szCs w:val="24"/>
        </w:rPr>
      </w:pPr>
    </w:p>
    <w:p w14:paraId="1432EBD2" w14:textId="761C7AE9" w:rsidR="00DF2FC4" w:rsidRPr="00B63E1F" w:rsidRDefault="00DF2FC4">
      <w:pPr>
        <w:tabs>
          <w:tab w:val="center" w:pos="9089"/>
        </w:tabs>
        <w:ind w:left="-15" w:firstLine="0"/>
        <w:rPr>
          <w:b/>
          <w:sz w:val="24"/>
          <w:szCs w:val="24"/>
        </w:rPr>
      </w:pPr>
    </w:p>
    <w:p w14:paraId="76B4D590" w14:textId="77777777" w:rsidR="004929D5" w:rsidRDefault="00DF2FC4" w:rsidP="00DF2FC4">
      <w:pPr>
        <w:tabs>
          <w:tab w:val="center" w:pos="9089"/>
        </w:tabs>
        <w:ind w:left="-15" w:firstLine="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9966F73" wp14:editId="4795AA34">
                <wp:simplePos x="0" y="0"/>
                <wp:positionH relativeFrom="column">
                  <wp:posOffset>3899733</wp:posOffset>
                </wp:positionH>
                <wp:positionV relativeFrom="paragraph">
                  <wp:posOffset>373066</wp:posOffset>
                </wp:positionV>
                <wp:extent cx="410293" cy="267657"/>
                <wp:effectExtent l="38100" t="38100" r="27940" b="37465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0293" cy="267657"/>
                        </a:xfrm>
                        <a:prstGeom prst="straightConnector1">
                          <a:avLst/>
                        </a:prstGeom>
                        <a:ln w="476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97F33" id="Straight Arrow Connector 51" o:spid="_x0000_s1026" type="#_x0000_t32" style="position:absolute;margin-left:307.05pt;margin-top:29.4pt;width:32.3pt;height:21.1pt;flip:x 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" strokecolor="black [3213]" strokeweight="3.75pt">
                <v:stroke endarrow="block" joinstyle="miter"/>
              </v:shape>
            </w:pict>
          </mc:Fallback>
        </mc:AlternateContent>
      </w:r>
      <w:r w:rsidR="00BB35AB" w:rsidRPr="00B63E1F">
        <w:rPr>
          <w:b/>
          <w:sz w:val="24"/>
          <w:szCs w:val="24"/>
        </w:rPr>
        <w:t>Timeline</w:t>
      </w:r>
      <w:r w:rsidR="00BB35AB" w:rsidRPr="00B63E1F">
        <w:rPr>
          <w:sz w:val="24"/>
          <w:szCs w:val="24"/>
        </w:rPr>
        <w:t xml:space="preserve">: Set chapters and upload slides to play along with the video. </w:t>
      </w:r>
      <w:r>
        <w:rPr>
          <w:noProof/>
        </w:rPr>
        <w:drawing>
          <wp:inline distT="0" distB="0" distL="0" distR="0" wp14:anchorId="157A467B" wp14:editId="53AF677A">
            <wp:extent cx="5999480" cy="1398270"/>
            <wp:effectExtent l="19050" t="19050" r="20320" b="1143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99480" cy="139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B35AB" w:rsidRPr="00B63E1F">
        <w:rPr>
          <w:sz w:val="24"/>
          <w:szCs w:val="24"/>
        </w:rPr>
        <w:t xml:space="preserve"> </w:t>
      </w:r>
    </w:p>
    <w:p w14:paraId="3774AB41" w14:textId="77777777" w:rsidR="004929D5" w:rsidRDefault="004929D5" w:rsidP="00DF2FC4">
      <w:pPr>
        <w:tabs>
          <w:tab w:val="center" w:pos="9089"/>
        </w:tabs>
        <w:ind w:left="-15" w:firstLine="0"/>
        <w:rPr>
          <w:b/>
          <w:color w:val="2E74B5"/>
          <w:sz w:val="32"/>
        </w:rPr>
      </w:pPr>
    </w:p>
    <w:p w14:paraId="3C98331B" w14:textId="1271EBED" w:rsidR="000535A9" w:rsidRPr="00B63E1F" w:rsidRDefault="00BB35AB" w:rsidP="00DF2FC4">
      <w:pPr>
        <w:tabs>
          <w:tab w:val="center" w:pos="9089"/>
        </w:tabs>
        <w:ind w:left="-15" w:firstLine="0"/>
        <w:rPr>
          <w:sz w:val="24"/>
          <w:szCs w:val="24"/>
        </w:rPr>
      </w:pPr>
      <w:r w:rsidRPr="00D34D00">
        <w:rPr>
          <w:b/>
          <w:color w:val="2E74B5"/>
          <w:sz w:val="32"/>
        </w:rPr>
        <w:t xml:space="preserve">Managing Your Channel </w:t>
      </w:r>
    </w:p>
    <w:p w14:paraId="35ED73D7" w14:textId="77777777" w:rsidR="00943541" w:rsidRDefault="00943541" w:rsidP="00943541">
      <w:pPr>
        <w:ind w:left="-15" w:right="76" w:firstLine="0"/>
        <w:rPr>
          <w:sz w:val="24"/>
          <w:szCs w:val="24"/>
        </w:rPr>
      </w:pPr>
      <w:r>
        <w:rPr>
          <w:sz w:val="24"/>
          <w:szCs w:val="24"/>
        </w:rPr>
        <w:t>You might want to add others to your channel so they can add/edit/ or distribute media from this same place.</w:t>
      </w:r>
    </w:p>
    <w:p w14:paraId="7181E18F" w14:textId="77777777" w:rsidR="00943541" w:rsidRDefault="00943541">
      <w:pPr>
        <w:ind w:left="-5" w:right="76"/>
        <w:rPr>
          <w:sz w:val="24"/>
          <w:szCs w:val="24"/>
        </w:rPr>
      </w:pPr>
      <w:r w:rsidRPr="00B63E1F">
        <w:rPr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536DA71B" wp14:editId="0B21A451">
            <wp:simplePos x="0" y="0"/>
            <wp:positionH relativeFrom="margin">
              <wp:posOffset>3985641</wp:posOffset>
            </wp:positionH>
            <wp:positionV relativeFrom="paragraph">
              <wp:posOffset>9525</wp:posOffset>
            </wp:positionV>
            <wp:extent cx="2298700" cy="1219200"/>
            <wp:effectExtent l="0" t="0" r="6350" b="0"/>
            <wp:wrapSquare wrapText="bothSides"/>
            <wp:docPr id="302" name="Picture 3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 30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B71EB7" w14:textId="77777777" w:rsidR="000535A9" w:rsidRPr="00B63E1F" w:rsidRDefault="00BB35AB">
      <w:pPr>
        <w:ind w:left="-5" w:right="76"/>
        <w:rPr>
          <w:sz w:val="24"/>
          <w:szCs w:val="24"/>
        </w:rPr>
      </w:pPr>
      <w:r w:rsidRPr="00B63E1F">
        <w:rPr>
          <w:sz w:val="24"/>
          <w:szCs w:val="24"/>
        </w:rPr>
        <w:t xml:space="preserve">To manage your channel, go to the channel page, click the </w:t>
      </w:r>
      <w:r w:rsidRPr="00B63E1F">
        <w:rPr>
          <w:b/>
          <w:sz w:val="24"/>
          <w:szCs w:val="24"/>
        </w:rPr>
        <w:t>Actions</w:t>
      </w:r>
      <w:r w:rsidRPr="00B63E1F">
        <w:rPr>
          <w:sz w:val="24"/>
          <w:szCs w:val="24"/>
        </w:rPr>
        <w:t xml:space="preserve"> button and choose </w:t>
      </w:r>
      <w:r w:rsidRPr="00B63E1F">
        <w:rPr>
          <w:b/>
          <w:sz w:val="24"/>
          <w:szCs w:val="24"/>
        </w:rPr>
        <w:t>Edit</w:t>
      </w:r>
      <w:r w:rsidRPr="00B63E1F">
        <w:rPr>
          <w:sz w:val="24"/>
          <w:szCs w:val="24"/>
        </w:rPr>
        <w:t xml:space="preserve">. </w:t>
      </w:r>
    </w:p>
    <w:p w14:paraId="72221E61" w14:textId="77777777" w:rsidR="000535A9" w:rsidRPr="00B63E1F" w:rsidRDefault="00BB35AB">
      <w:pPr>
        <w:spacing w:after="95" w:line="259" w:lineRule="auto"/>
        <w:ind w:left="-1" w:right="50" w:firstLine="0"/>
        <w:jc w:val="right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21F46F85" w14:textId="77777777" w:rsidR="006606E1" w:rsidRPr="00B63E1F" w:rsidRDefault="006606E1">
      <w:pPr>
        <w:spacing w:after="176"/>
        <w:ind w:left="-5" w:right="76"/>
        <w:rPr>
          <w:sz w:val="24"/>
          <w:szCs w:val="24"/>
        </w:rPr>
      </w:pPr>
    </w:p>
    <w:p w14:paraId="3966F398" w14:textId="77777777" w:rsidR="000535A9" w:rsidRPr="00B63E1F" w:rsidRDefault="00943541">
      <w:pPr>
        <w:spacing w:after="176"/>
        <w:ind w:left="-5" w:right="76"/>
        <w:rPr>
          <w:sz w:val="24"/>
          <w:szCs w:val="24"/>
        </w:rPr>
      </w:pPr>
      <w:r w:rsidRPr="00B63E1F">
        <w:rPr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7F2BB32C" wp14:editId="24A9679B">
            <wp:simplePos x="0" y="0"/>
            <wp:positionH relativeFrom="margin">
              <wp:posOffset>4013708</wp:posOffset>
            </wp:positionH>
            <wp:positionV relativeFrom="paragraph">
              <wp:posOffset>11684</wp:posOffset>
            </wp:positionV>
            <wp:extent cx="2397125" cy="1194435"/>
            <wp:effectExtent l="0" t="0" r="3175" b="5715"/>
            <wp:wrapSquare wrapText="bothSides"/>
            <wp:docPr id="312" name="Picture 3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 312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125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5AB" w:rsidRPr="00B63E1F">
        <w:rPr>
          <w:sz w:val="24"/>
          <w:szCs w:val="24"/>
        </w:rPr>
        <w:t xml:space="preserve">On the </w:t>
      </w:r>
      <w:r w:rsidR="00BB35AB" w:rsidRPr="00B63E1F">
        <w:rPr>
          <w:b/>
          <w:sz w:val="24"/>
          <w:szCs w:val="24"/>
        </w:rPr>
        <w:t>Details</w:t>
      </w:r>
      <w:r w:rsidR="00BB35AB" w:rsidRPr="00B63E1F">
        <w:rPr>
          <w:sz w:val="24"/>
          <w:szCs w:val="24"/>
        </w:rPr>
        <w:t xml:space="preserve"> tab you can change the </w:t>
      </w:r>
      <w:r w:rsidR="00BB35AB" w:rsidRPr="00B63E1F">
        <w:rPr>
          <w:b/>
          <w:sz w:val="24"/>
          <w:szCs w:val="24"/>
        </w:rPr>
        <w:t>Name</w:t>
      </w:r>
      <w:r w:rsidR="00BB35AB" w:rsidRPr="00B63E1F">
        <w:rPr>
          <w:sz w:val="24"/>
          <w:szCs w:val="24"/>
        </w:rPr>
        <w:t xml:space="preserve"> and </w:t>
      </w:r>
      <w:r w:rsidR="00BB35AB" w:rsidRPr="00B63E1F">
        <w:rPr>
          <w:b/>
          <w:sz w:val="24"/>
          <w:szCs w:val="24"/>
        </w:rPr>
        <w:t>Description</w:t>
      </w:r>
      <w:r w:rsidR="00BB35AB" w:rsidRPr="00B63E1F">
        <w:rPr>
          <w:sz w:val="24"/>
          <w:szCs w:val="24"/>
        </w:rPr>
        <w:t xml:space="preserve"> of the channel, add </w:t>
      </w:r>
      <w:r w:rsidR="00BB35AB" w:rsidRPr="00B63E1F">
        <w:rPr>
          <w:b/>
          <w:sz w:val="24"/>
          <w:szCs w:val="24"/>
        </w:rPr>
        <w:t>Tags</w:t>
      </w:r>
      <w:r w:rsidR="00BB35AB" w:rsidRPr="00B63E1F">
        <w:rPr>
          <w:sz w:val="24"/>
          <w:szCs w:val="24"/>
        </w:rPr>
        <w:t xml:space="preserve">, and set options for moderation and comments. </w:t>
      </w:r>
    </w:p>
    <w:p w14:paraId="3D9BE37D" w14:textId="77777777" w:rsidR="000535A9" w:rsidRPr="00B63E1F" w:rsidRDefault="00BB35AB">
      <w:pPr>
        <w:spacing w:after="0" w:line="259" w:lineRule="auto"/>
        <w:ind w:left="0" w:firstLine="0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  <w:r w:rsidRPr="00B63E1F">
        <w:rPr>
          <w:sz w:val="24"/>
          <w:szCs w:val="24"/>
        </w:rPr>
        <w:tab/>
        <w:t xml:space="preserve"> </w:t>
      </w:r>
    </w:p>
    <w:p w14:paraId="20730103" w14:textId="77777777" w:rsidR="000535A9" w:rsidRPr="00B63E1F" w:rsidRDefault="00BB35AB">
      <w:pPr>
        <w:spacing w:after="95" w:line="259" w:lineRule="auto"/>
        <w:ind w:left="-1" w:right="50" w:firstLine="0"/>
        <w:jc w:val="right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76FA9851" w14:textId="77777777" w:rsidR="006606E1" w:rsidRPr="00B63E1F" w:rsidRDefault="00D765BC">
      <w:pPr>
        <w:ind w:left="-5" w:right="76"/>
        <w:rPr>
          <w:sz w:val="24"/>
          <w:szCs w:val="24"/>
        </w:rPr>
      </w:pPr>
      <w:r w:rsidRPr="00B63E1F">
        <w:rPr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04CE13E1" wp14:editId="11F87749">
            <wp:simplePos x="0" y="0"/>
            <wp:positionH relativeFrom="column">
              <wp:posOffset>4046474</wp:posOffset>
            </wp:positionH>
            <wp:positionV relativeFrom="paragraph">
              <wp:posOffset>206883</wp:posOffset>
            </wp:positionV>
            <wp:extent cx="2372995" cy="1219200"/>
            <wp:effectExtent l="0" t="0" r="8255" b="0"/>
            <wp:wrapSquare wrapText="bothSides"/>
            <wp:docPr id="333" name="Picture 3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Picture 333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99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25F87" w14:textId="77777777" w:rsidR="000535A9" w:rsidRPr="00B63E1F" w:rsidRDefault="00BB35AB">
      <w:pPr>
        <w:ind w:left="-5" w:right="76"/>
        <w:rPr>
          <w:sz w:val="24"/>
          <w:szCs w:val="24"/>
        </w:rPr>
      </w:pPr>
      <w:r w:rsidRPr="00B63E1F">
        <w:rPr>
          <w:sz w:val="24"/>
          <w:szCs w:val="24"/>
        </w:rPr>
        <w:t xml:space="preserve">On the </w:t>
      </w:r>
      <w:r w:rsidRPr="00B63E1F">
        <w:rPr>
          <w:b/>
          <w:sz w:val="24"/>
          <w:szCs w:val="24"/>
        </w:rPr>
        <w:t>Members</w:t>
      </w:r>
      <w:r w:rsidRPr="00B63E1F">
        <w:rPr>
          <w:sz w:val="24"/>
          <w:szCs w:val="24"/>
        </w:rPr>
        <w:t xml:space="preserve"> tab you can manage the members of your channel. To add a new member, click the </w:t>
      </w:r>
      <w:r w:rsidRPr="00B63E1F">
        <w:rPr>
          <w:b/>
          <w:sz w:val="24"/>
          <w:szCs w:val="24"/>
        </w:rPr>
        <w:t xml:space="preserve">Add Member </w:t>
      </w:r>
      <w:r w:rsidRPr="00B63E1F">
        <w:rPr>
          <w:sz w:val="24"/>
          <w:szCs w:val="24"/>
        </w:rPr>
        <w:t xml:space="preserve">button. </w:t>
      </w:r>
    </w:p>
    <w:p w14:paraId="04077A84" w14:textId="77777777" w:rsidR="000535A9" w:rsidRPr="00B63E1F" w:rsidRDefault="00BB35AB">
      <w:pPr>
        <w:spacing w:after="95" w:line="259" w:lineRule="auto"/>
        <w:ind w:left="-1" w:right="2196" w:firstLine="0"/>
        <w:jc w:val="center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2DF3BD78" w14:textId="77777777" w:rsidR="006606E1" w:rsidRPr="00B63E1F" w:rsidRDefault="006606E1">
      <w:pPr>
        <w:ind w:left="-5" w:right="76"/>
        <w:rPr>
          <w:sz w:val="24"/>
          <w:szCs w:val="24"/>
        </w:rPr>
      </w:pPr>
    </w:p>
    <w:p w14:paraId="7AB8822D" w14:textId="77777777" w:rsidR="006606E1" w:rsidRPr="00B63E1F" w:rsidRDefault="006606E1">
      <w:pPr>
        <w:ind w:left="-5" w:right="76"/>
        <w:rPr>
          <w:sz w:val="24"/>
          <w:szCs w:val="24"/>
        </w:rPr>
      </w:pPr>
    </w:p>
    <w:p w14:paraId="1366F388" w14:textId="77777777" w:rsidR="000535A9" w:rsidRPr="00B63E1F" w:rsidRDefault="00943541">
      <w:pPr>
        <w:ind w:left="-5" w:right="76"/>
        <w:rPr>
          <w:sz w:val="24"/>
          <w:szCs w:val="24"/>
        </w:rPr>
      </w:pPr>
      <w:r w:rsidRPr="00B63E1F">
        <w:rPr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74BF0420" wp14:editId="0404D40F">
            <wp:simplePos x="0" y="0"/>
            <wp:positionH relativeFrom="margin">
              <wp:posOffset>4022725</wp:posOffset>
            </wp:positionH>
            <wp:positionV relativeFrom="paragraph">
              <wp:posOffset>14605</wp:posOffset>
            </wp:positionV>
            <wp:extent cx="2437130" cy="877570"/>
            <wp:effectExtent l="0" t="0" r="1270" b="0"/>
            <wp:wrapSquare wrapText="bothSides"/>
            <wp:docPr id="344" name="Picture 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icture 344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13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5AB" w:rsidRPr="00B63E1F">
        <w:rPr>
          <w:sz w:val="24"/>
          <w:szCs w:val="24"/>
        </w:rPr>
        <w:t xml:space="preserve">Enter the username of the person you would like to add and select them from the list. </w:t>
      </w:r>
    </w:p>
    <w:p w14:paraId="6F99738F" w14:textId="77777777" w:rsidR="00D765BC" w:rsidRDefault="00D765BC">
      <w:pPr>
        <w:spacing w:after="95" w:line="259" w:lineRule="auto"/>
        <w:ind w:left="-1" w:right="2196" w:firstLine="0"/>
        <w:jc w:val="center"/>
        <w:rPr>
          <w:sz w:val="24"/>
          <w:szCs w:val="24"/>
        </w:rPr>
      </w:pPr>
    </w:p>
    <w:p w14:paraId="6CF315E7" w14:textId="77777777" w:rsidR="000535A9" w:rsidRPr="00B63E1F" w:rsidRDefault="00BB35AB">
      <w:pPr>
        <w:spacing w:after="95" w:line="259" w:lineRule="auto"/>
        <w:ind w:left="-1" w:right="2196" w:firstLine="0"/>
        <w:jc w:val="center"/>
        <w:rPr>
          <w:sz w:val="24"/>
          <w:szCs w:val="24"/>
        </w:rPr>
      </w:pPr>
      <w:r w:rsidRPr="00B63E1F">
        <w:rPr>
          <w:sz w:val="24"/>
          <w:szCs w:val="24"/>
        </w:rPr>
        <w:t xml:space="preserve"> </w:t>
      </w:r>
    </w:p>
    <w:p w14:paraId="449C40EB" w14:textId="77777777" w:rsidR="000535A9" w:rsidRPr="00B63E1F" w:rsidRDefault="00943541">
      <w:pPr>
        <w:spacing w:after="211"/>
        <w:ind w:left="-5" w:right="76"/>
        <w:rPr>
          <w:sz w:val="24"/>
          <w:szCs w:val="24"/>
        </w:rPr>
      </w:pPr>
      <w:r w:rsidRPr="00B63E1F">
        <w:rPr>
          <w:noProof/>
          <w:sz w:val="24"/>
          <w:szCs w:val="24"/>
        </w:rPr>
        <w:lastRenderedPageBreak/>
        <w:drawing>
          <wp:anchor distT="0" distB="0" distL="114300" distR="114300" simplePos="0" relativeHeight="251677696" behindDoc="0" locked="0" layoutInCell="1" allowOverlap="1" wp14:anchorId="3EED4E32" wp14:editId="48480131">
            <wp:simplePos x="0" y="0"/>
            <wp:positionH relativeFrom="margin">
              <wp:posOffset>4010406</wp:posOffset>
            </wp:positionH>
            <wp:positionV relativeFrom="paragraph">
              <wp:posOffset>265176</wp:posOffset>
            </wp:positionV>
            <wp:extent cx="2449830" cy="1449705"/>
            <wp:effectExtent l="0" t="0" r="7620" b="0"/>
            <wp:wrapSquare wrapText="bothSides"/>
            <wp:docPr id="351" name="Picture 3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Picture 351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983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5AB" w:rsidRPr="00B63E1F">
        <w:rPr>
          <w:sz w:val="24"/>
          <w:szCs w:val="24"/>
        </w:rPr>
        <w:t xml:space="preserve">Choose the </w:t>
      </w:r>
      <w:r w:rsidR="00BB35AB" w:rsidRPr="00B63E1F">
        <w:rPr>
          <w:b/>
          <w:sz w:val="24"/>
          <w:szCs w:val="24"/>
        </w:rPr>
        <w:t>permissions</w:t>
      </w:r>
      <w:r w:rsidR="00BB35AB" w:rsidRPr="00B63E1F">
        <w:rPr>
          <w:sz w:val="24"/>
          <w:szCs w:val="24"/>
        </w:rPr>
        <w:t xml:space="preserve"> you would like the member to have, then click </w:t>
      </w:r>
      <w:r w:rsidR="00BB35AB" w:rsidRPr="00B63E1F">
        <w:rPr>
          <w:b/>
          <w:sz w:val="24"/>
          <w:szCs w:val="24"/>
        </w:rPr>
        <w:t>Add</w:t>
      </w:r>
      <w:r w:rsidR="00BB35AB" w:rsidRPr="00B63E1F">
        <w:rPr>
          <w:sz w:val="24"/>
          <w:szCs w:val="24"/>
        </w:rPr>
        <w:t xml:space="preserve">: </w:t>
      </w:r>
    </w:p>
    <w:p w14:paraId="397356E8" w14:textId="77777777" w:rsidR="000535A9" w:rsidRPr="00B63E1F" w:rsidRDefault="00BB35AB">
      <w:pPr>
        <w:numPr>
          <w:ilvl w:val="0"/>
          <w:numId w:val="2"/>
        </w:numPr>
        <w:spacing w:after="25"/>
        <w:ind w:right="76" w:hanging="361"/>
        <w:rPr>
          <w:sz w:val="24"/>
          <w:szCs w:val="24"/>
        </w:rPr>
      </w:pPr>
      <w:r w:rsidRPr="00B63E1F">
        <w:rPr>
          <w:b/>
          <w:sz w:val="24"/>
          <w:szCs w:val="24"/>
        </w:rPr>
        <w:t>Member</w:t>
      </w:r>
      <w:r w:rsidRPr="00B63E1F">
        <w:rPr>
          <w:sz w:val="24"/>
          <w:szCs w:val="24"/>
        </w:rPr>
        <w:t xml:space="preserve">: Can view the channel and any media in it </w:t>
      </w:r>
    </w:p>
    <w:p w14:paraId="18D9CC77" w14:textId="77777777" w:rsidR="000535A9" w:rsidRPr="00B63E1F" w:rsidRDefault="00BB35AB">
      <w:pPr>
        <w:numPr>
          <w:ilvl w:val="0"/>
          <w:numId w:val="2"/>
        </w:numPr>
        <w:spacing w:after="21"/>
        <w:ind w:right="76" w:hanging="361"/>
        <w:rPr>
          <w:sz w:val="24"/>
          <w:szCs w:val="24"/>
        </w:rPr>
      </w:pPr>
      <w:r w:rsidRPr="00B63E1F">
        <w:rPr>
          <w:b/>
          <w:sz w:val="24"/>
          <w:szCs w:val="24"/>
        </w:rPr>
        <w:t>Contributor:</w:t>
      </w:r>
      <w:r w:rsidRPr="00B63E1F">
        <w:rPr>
          <w:sz w:val="24"/>
          <w:szCs w:val="24"/>
        </w:rPr>
        <w:t xml:space="preserve"> Can view the channel and add media to it </w:t>
      </w:r>
    </w:p>
    <w:p w14:paraId="76859DF6" w14:textId="77777777" w:rsidR="000535A9" w:rsidRPr="00B63E1F" w:rsidRDefault="00BB35AB">
      <w:pPr>
        <w:numPr>
          <w:ilvl w:val="0"/>
          <w:numId w:val="2"/>
        </w:numPr>
        <w:spacing w:after="20"/>
        <w:ind w:right="76" w:hanging="361"/>
        <w:rPr>
          <w:sz w:val="24"/>
          <w:szCs w:val="24"/>
        </w:rPr>
      </w:pPr>
      <w:r w:rsidRPr="00B63E1F">
        <w:rPr>
          <w:b/>
          <w:sz w:val="24"/>
          <w:szCs w:val="24"/>
        </w:rPr>
        <w:t>Moderator:</w:t>
      </w:r>
      <w:r w:rsidRPr="00B63E1F">
        <w:rPr>
          <w:sz w:val="24"/>
          <w:szCs w:val="24"/>
        </w:rPr>
        <w:t xml:space="preserve"> Can view the channel, add media, and moderate </w:t>
      </w:r>
    </w:p>
    <w:p w14:paraId="7F09D110" w14:textId="77777777" w:rsidR="000535A9" w:rsidRPr="00B63E1F" w:rsidRDefault="00BB35AB">
      <w:pPr>
        <w:numPr>
          <w:ilvl w:val="0"/>
          <w:numId w:val="2"/>
        </w:numPr>
        <w:ind w:right="76" w:hanging="361"/>
        <w:rPr>
          <w:sz w:val="24"/>
          <w:szCs w:val="24"/>
        </w:rPr>
      </w:pPr>
      <w:r w:rsidRPr="00B63E1F">
        <w:rPr>
          <w:b/>
          <w:sz w:val="24"/>
          <w:szCs w:val="24"/>
        </w:rPr>
        <w:t xml:space="preserve">Manager: </w:t>
      </w:r>
      <w:r w:rsidRPr="00B63E1F">
        <w:rPr>
          <w:sz w:val="24"/>
          <w:szCs w:val="24"/>
        </w:rPr>
        <w:t xml:space="preserve">Can view the channel, add media, moderate, and manage </w:t>
      </w:r>
    </w:p>
    <w:p w14:paraId="36A645D4" w14:textId="77777777" w:rsidR="000535A9" w:rsidRDefault="00BB35AB">
      <w:pPr>
        <w:ind w:left="-5" w:right="76"/>
      </w:pPr>
      <w:r w:rsidRPr="00B63E1F">
        <w:rPr>
          <w:sz w:val="24"/>
          <w:szCs w:val="24"/>
        </w:rPr>
        <w:t xml:space="preserve">You can view the channels you have been added as a member of by going to </w:t>
      </w:r>
      <w:r w:rsidRPr="00B63E1F">
        <w:rPr>
          <w:b/>
          <w:sz w:val="24"/>
          <w:szCs w:val="24"/>
        </w:rPr>
        <w:t>My Channels</w:t>
      </w:r>
      <w:r w:rsidRPr="00B63E1F">
        <w:rPr>
          <w:sz w:val="24"/>
          <w:szCs w:val="24"/>
        </w:rPr>
        <w:t xml:space="preserve">, clicking </w:t>
      </w:r>
      <w:r w:rsidRPr="00B63E1F">
        <w:rPr>
          <w:b/>
          <w:sz w:val="24"/>
          <w:szCs w:val="24"/>
        </w:rPr>
        <w:t>View channels I manage</w:t>
      </w:r>
      <w:r w:rsidRPr="00B63E1F">
        <w:rPr>
          <w:sz w:val="24"/>
          <w:szCs w:val="24"/>
        </w:rPr>
        <w:t xml:space="preserve"> and selecting </w:t>
      </w:r>
      <w:r w:rsidRPr="00B63E1F">
        <w:rPr>
          <w:b/>
          <w:sz w:val="24"/>
          <w:szCs w:val="24"/>
        </w:rPr>
        <w:t>Channels I am a member o</w:t>
      </w:r>
      <w:r>
        <w:rPr>
          <w:b/>
        </w:rPr>
        <w:t>f</w:t>
      </w:r>
      <w:r>
        <w:t xml:space="preserve">. </w:t>
      </w:r>
    </w:p>
    <w:sectPr w:rsidR="000535A9">
      <w:footerReference w:type="default" r:id="rId42"/>
      <w:pgSz w:w="12240" w:h="15840"/>
      <w:pgMar w:top="1440" w:right="1351" w:bottom="1386" w:left="144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428FE" w14:textId="77777777" w:rsidR="0046445F" w:rsidRDefault="0046445F" w:rsidP="00926B54">
      <w:pPr>
        <w:spacing w:after="0" w:line="240" w:lineRule="auto"/>
      </w:pPr>
      <w:r>
        <w:separator/>
      </w:r>
    </w:p>
  </w:endnote>
  <w:endnote w:type="continuationSeparator" w:id="0">
    <w:p w14:paraId="787355E7" w14:textId="77777777" w:rsidR="0046445F" w:rsidRDefault="0046445F" w:rsidP="00926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6BCBA" w14:textId="1FFA1CD9" w:rsidR="00926B54" w:rsidRDefault="00926B54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71376D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77531E69" w14:textId="77777777" w:rsidR="00926B54" w:rsidRDefault="00926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7EBA3" w14:textId="77777777" w:rsidR="0046445F" w:rsidRDefault="0046445F" w:rsidP="00926B54">
      <w:pPr>
        <w:spacing w:after="0" w:line="240" w:lineRule="auto"/>
      </w:pPr>
      <w:r>
        <w:separator/>
      </w:r>
    </w:p>
  </w:footnote>
  <w:footnote w:type="continuationSeparator" w:id="0">
    <w:p w14:paraId="19426225" w14:textId="77777777" w:rsidR="0046445F" w:rsidRDefault="0046445F" w:rsidP="00926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85B09"/>
    <w:multiLevelType w:val="hybridMultilevel"/>
    <w:tmpl w:val="78FE1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B56E2"/>
    <w:multiLevelType w:val="hybridMultilevel"/>
    <w:tmpl w:val="CE60EA5A"/>
    <w:lvl w:ilvl="0" w:tplc="03482E9A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62B6C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E9C8E4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8460A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340DC9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68259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062B24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6A364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CC6C9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8FC7F16"/>
    <w:multiLevelType w:val="hybridMultilevel"/>
    <w:tmpl w:val="83CEEBFE"/>
    <w:lvl w:ilvl="0" w:tplc="F7066478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9EAD6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5F6A50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F26284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5E21E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6865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70214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8AAFF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88A9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9C4507E"/>
    <w:multiLevelType w:val="hybridMultilevel"/>
    <w:tmpl w:val="8EA01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7IEUmbGxhZmJko6SsGpxcWZ+XkgBUa1APu4RNosAAAA"/>
  </w:docVars>
  <w:rsids>
    <w:rsidRoot w:val="000535A9"/>
    <w:rsid w:val="000224F6"/>
    <w:rsid w:val="00024DE8"/>
    <w:rsid w:val="000535A9"/>
    <w:rsid w:val="000C086C"/>
    <w:rsid w:val="00102D5C"/>
    <w:rsid w:val="00206E69"/>
    <w:rsid w:val="0023665C"/>
    <w:rsid w:val="002718D2"/>
    <w:rsid w:val="00306BC7"/>
    <w:rsid w:val="00325A4E"/>
    <w:rsid w:val="00356F80"/>
    <w:rsid w:val="003F61E3"/>
    <w:rsid w:val="0046445F"/>
    <w:rsid w:val="004929D5"/>
    <w:rsid w:val="004D2372"/>
    <w:rsid w:val="00552E9F"/>
    <w:rsid w:val="00554249"/>
    <w:rsid w:val="00557331"/>
    <w:rsid w:val="00575490"/>
    <w:rsid w:val="00627256"/>
    <w:rsid w:val="006606E1"/>
    <w:rsid w:val="00682E5A"/>
    <w:rsid w:val="006E5B4D"/>
    <w:rsid w:val="006F0F05"/>
    <w:rsid w:val="0071376D"/>
    <w:rsid w:val="00765279"/>
    <w:rsid w:val="007750FF"/>
    <w:rsid w:val="00782B68"/>
    <w:rsid w:val="00786821"/>
    <w:rsid w:val="0079217E"/>
    <w:rsid w:val="007E0D8B"/>
    <w:rsid w:val="007E7C9F"/>
    <w:rsid w:val="007F4684"/>
    <w:rsid w:val="00815657"/>
    <w:rsid w:val="008B2793"/>
    <w:rsid w:val="00926B54"/>
    <w:rsid w:val="00943541"/>
    <w:rsid w:val="009C2DBA"/>
    <w:rsid w:val="00A745C9"/>
    <w:rsid w:val="00A76975"/>
    <w:rsid w:val="00A83CFA"/>
    <w:rsid w:val="00AB3C48"/>
    <w:rsid w:val="00AC7427"/>
    <w:rsid w:val="00AD6E0B"/>
    <w:rsid w:val="00B31E86"/>
    <w:rsid w:val="00B476B3"/>
    <w:rsid w:val="00B62B66"/>
    <w:rsid w:val="00B63E1F"/>
    <w:rsid w:val="00B75C1B"/>
    <w:rsid w:val="00BB35AB"/>
    <w:rsid w:val="00C12778"/>
    <w:rsid w:val="00CD4EB3"/>
    <w:rsid w:val="00CD7264"/>
    <w:rsid w:val="00D125C8"/>
    <w:rsid w:val="00D34D00"/>
    <w:rsid w:val="00D765BC"/>
    <w:rsid w:val="00D857F3"/>
    <w:rsid w:val="00DE01C6"/>
    <w:rsid w:val="00DF2FC4"/>
    <w:rsid w:val="00E32E12"/>
    <w:rsid w:val="00EE4F5B"/>
    <w:rsid w:val="00F4006E"/>
    <w:rsid w:val="00FC6BFE"/>
    <w:rsid w:val="00FD664E"/>
    <w:rsid w:val="00FF5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2E48E"/>
  <w15:docId w15:val="{A435F02C-AFB0-4190-8D58-46FF8844C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18" w:line="257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E74B5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0FF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750FF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7750FF"/>
    <w:pPr>
      <w:spacing w:before="100" w:beforeAutospacing="1" w:after="100" w:afterAutospacing="1" w:line="240" w:lineRule="auto"/>
      <w:ind w:lef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FF553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76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76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76B3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6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6B3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476B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6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B5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6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B5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42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jpe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oithelp@uga.edu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jpeg"/><Relationship Id="rId40" Type="http://schemas.openxmlformats.org/officeDocument/2006/relationships/image" Target="media/image29.jpe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uga.teamdynamix.com/TDClient/2060/Portal/Requests/ServiceDet?ID=10249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B69B46BACE0E4297B5E7B0E8F0E4FD" ma:contentTypeVersion="8" ma:contentTypeDescription="Create a new document." ma:contentTypeScope="" ma:versionID="b3d508cfb0c4d68d2799ffe0af8a6067">
  <xsd:schema xmlns:xsd="http://www.w3.org/2001/XMLSchema" xmlns:xs="http://www.w3.org/2001/XMLSchema" xmlns:p="http://schemas.microsoft.com/office/2006/metadata/properties" xmlns:ns2="a4102020-9498-4637-803f-9ce7b2533fbd" targetNamespace="http://schemas.microsoft.com/office/2006/metadata/properties" ma:root="true" ma:fieldsID="8eaf4e3f9ce124c66d6e5b5c7465769c" ns2:_="">
    <xsd:import namespace="a4102020-9498-4637-803f-9ce7b2533f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02020-9498-4637-803f-9ce7b2533f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09ACB9-26C3-4B2A-AE00-630EE0E1F4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3EAC7B-3543-482F-BD16-BAC5F13AFE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ED34CB-8889-42A0-A63F-1EF5665398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02020-9498-4637-803f-9ce7b2533f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A</Company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ly Cleveland</dc:creator>
  <cp:lastModifiedBy>Isaac Cheng Ku</cp:lastModifiedBy>
  <cp:revision>5</cp:revision>
  <cp:lastPrinted>2017-01-25T20:35:00Z</cp:lastPrinted>
  <dcterms:created xsi:type="dcterms:W3CDTF">2020-04-15T18:35:00Z</dcterms:created>
  <dcterms:modified xsi:type="dcterms:W3CDTF">2020-04-1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B69B46BACE0E4297B5E7B0E8F0E4FD</vt:lpwstr>
  </property>
</Properties>
</file>